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7E729" w14:textId="2CC64ECD" w:rsidR="005D7C42" w:rsidRDefault="005D7C42" w:rsidP="005D7C42">
      <w:pPr>
        <w:pStyle w:val="Sinespaciado"/>
      </w:pPr>
      <w:r>
        <w:t>classify</w:t>
      </w:r>
    </w:p>
    <w:p w14:paraId="760C10E0" w14:textId="68D2104A" w:rsidR="00364208" w:rsidRDefault="00364208" w:rsidP="005D7C42">
      <w:pPr>
        <w:pStyle w:val="Ttulo2"/>
      </w:pPr>
      <w:r>
        <w:t>Prompts</w:t>
      </w:r>
    </w:p>
    <w:p w14:paraId="5D301935" w14:textId="0431EEAA" w:rsidR="00364208" w:rsidRDefault="00364208" w:rsidP="00950A81">
      <w:r>
        <w:t xml:space="preserve">Part 1 - </w:t>
      </w:r>
      <w:hyperlink r:id="rId8" w:history="1">
        <w:r w:rsidRPr="00574A29">
          <w:rPr>
            <w:rStyle w:val="Hipervnculo"/>
          </w:rPr>
          <w:t>https://chat.openai.com/c/e39d4cde-d4ef-434a-b32d-5b67ce52b72b</w:t>
        </w:r>
      </w:hyperlink>
      <w:r>
        <w:t xml:space="preserve"> </w:t>
      </w:r>
    </w:p>
    <w:p w14:paraId="03587578" w14:textId="72C68B15" w:rsidR="00364208" w:rsidRDefault="00364208" w:rsidP="00950A81">
      <w:r>
        <w:t xml:space="preserve">Part 2 - </w:t>
      </w:r>
      <w:hyperlink r:id="rId9" w:history="1">
        <w:r w:rsidRPr="00574A29">
          <w:rPr>
            <w:rStyle w:val="Hipervnculo"/>
          </w:rPr>
          <w:t>https://chat.openai.com/c/c6c3d27c-779a-45ba-9694-8e7b8605c057</w:t>
        </w:r>
      </w:hyperlink>
      <w:r>
        <w:t xml:space="preserve"> </w:t>
      </w:r>
    </w:p>
    <w:p w14:paraId="23B86C2F" w14:textId="32E9BC57" w:rsidR="005D7C42" w:rsidRDefault="005D7C42" w:rsidP="00950A81">
      <w:proofErr w:type="spellStart"/>
      <w:r>
        <w:t>PArt</w:t>
      </w:r>
      <w:proofErr w:type="spellEnd"/>
      <w:r>
        <w:t xml:space="preserve"> 3 - </w:t>
      </w:r>
      <w:hyperlink r:id="rId10" w:history="1">
        <w:r w:rsidRPr="00574A29">
          <w:rPr>
            <w:rStyle w:val="Hipervnculo"/>
          </w:rPr>
          <w:t>https://chat.openai.com/c/f6d2c233-6a5f-4783-a457-72803280cd40</w:t>
        </w:r>
      </w:hyperlink>
      <w:r>
        <w:t xml:space="preserve"> </w:t>
      </w:r>
    </w:p>
    <w:p w14:paraId="3C6C5743" w14:textId="41B8C7B4" w:rsidR="00950A81" w:rsidRDefault="00950A81" w:rsidP="005D7C42">
      <w:pPr>
        <w:pStyle w:val="Ttulo2"/>
      </w:pPr>
      <w:r>
        <w:t>Code</w:t>
      </w:r>
      <w:r w:rsidR="005D7C42">
        <w:t xml:space="preserve"> </w:t>
      </w:r>
    </w:p>
    <w:p w14:paraId="555034FE" w14:textId="77777777" w:rsidR="00950A81" w:rsidRPr="00950A81" w:rsidRDefault="00950A81" w:rsidP="00950A81">
      <w:pPr>
        <w:shd w:val="clear" w:color="auto" w:fill="FFFFFF"/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</w:pP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mport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mport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pandas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as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d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mport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r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mport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penpyx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mport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tract_ms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from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tract_msg.exception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mport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InvalidFileFormatError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Set the directory you want to search in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ir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r'E</w:t>
      </w:r>
      <w:proofErr w:type="spellEnd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:\</w:t>
      </w:r>
      <w:proofErr w:type="spellStart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onedrive</w:t>
      </w:r>
      <w:proofErr w:type="spellEnd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\</w:t>
      </w:r>
      <w:proofErr w:type="spellStart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Documentos</w:t>
      </w:r>
      <w:proofErr w:type="spellEnd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\Roberto'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# Load the existing Excel file as a </w:t>
      </w:r>
      <w:proofErr w:type="spellStart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DataFrame</w:t>
      </w:r>
      <w:proofErr w:type="spellEnd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r'E:\onedrive\Documentos\Roberto\projects\automation\email_management\email_management.xlsx'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y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d.read_exce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except </w:t>
      </w:r>
      <w:proofErr w:type="spellStart"/>
      <w:r w:rsidRPr="00950A81">
        <w:rPr>
          <w:rFonts w:ascii="Courier New" w:eastAsia="Times New Roman" w:hAnsi="Courier New" w:cs="Courier New"/>
          <w:color w:val="000080"/>
          <w:kern w:val="0"/>
          <w:sz w:val="24"/>
          <w:szCs w:val="24"/>
          <w:lang w:eastAsia="es-ES"/>
          <w14:ligatures w14:val="none"/>
        </w:rPr>
        <w:t>FileNotFoundError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d.DataFram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column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Email Subject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Path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Get the column widths from the existing Excel file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f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s.path.exist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b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penpyxl.load_workbook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s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b_existing.activ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column_width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[ws_existing.column_dimensions[openpyxl.utils.get_column_letter(i+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)].width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for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i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n </w:t>
      </w:r>
      <w:r w:rsidRPr="00950A81">
        <w:rPr>
          <w:rFonts w:ascii="Courier New" w:eastAsia="Times New Roman" w:hAnsi="Courier New" w:cs="Courier New"/>
          <w:color w:val="000080"/>
          <w:kern w:val="0"/>
          <w:sz w:val="24"/>
          <w:szCs w:val="24"/>
          <w:lang w:eastAsia="es-ES"/>
          <w14:ligatures w14:val="none"/>
        </w:rPr>
        <w:t>rang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00080"/>
          <w:kern w:val="0"/>
          <w:sz w:val="24"/>
          <w:szCs w:val="24"/>
          <w:lang w:eastAsia="es-ES"/>
          <w14:ligatures w14:val="none"/>
        </w:rPr>
        <w:t>len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.column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)]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Create a list to store the file names and paths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list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[]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Initialize a counter for processed emails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rocessed_email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0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Iterate over all the files in the directory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for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subdir,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ir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files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n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s.walk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ir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for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file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n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s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Check if the file has a .msg extension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f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.endswi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.ms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Get the full path to the file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s.path.join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subdir, file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# Check if the file is already in the existing </w:t>
      </w:r>
      <w:proofErr w:type="spellStart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DataFrame</w:t>
      </w:r>
      <w:proofErr w:type="spellEnd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f not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Email Subject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 == file) &amp; 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Path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 == subdir)].empty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continue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Remove leading number sequence and dash from file name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nam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re.sub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r"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shd w:val="clear" w:color="auto" w:fill="EDFCED"/>
          <w:lang w:eastAsia="es-ES"/>
          <w14:ligatures w14:val="none"/>
        </w:rPr>
        <w:t>^\d+\s*-\s*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, file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Remove "re" or "</w:t>
      </w:r>
      <w:proofErr w:type="spellStart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rv</w:t>
      </w:r>
      <w:proofErr w:type="spellEnd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" prefix and any leading whitespace from email subject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subject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re.sub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r"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shd w:val="clear" w:color="auto" w:fill="EDFCED"/>
          <w:lang w:eastAsia="es-ES"/>
          <w14:ligatures w14:val="none"/>
        </w:rPr>
        <w:t>^\s*(</w:t>
      </w:r>
      <w:proofErr w:type="spellStart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shd w:val="clear" w:color="auto" w:fill="EDFCED"/>
          <w:lang w:eastAsia="es-ES"/>
          <w14:ligatures w14:val="none"/>
        </w:rPr>
        <w:t>re|rv|fw</w:t>
      </w:r>
      <w:proofErr w:type="spellEnd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shd w:val="clear" w:color="auto" w:fill="EDFCED"/>
          <w:lang w:eastAsia="es-ES"/>
          <w14:ligatures w14:val="none"/>
        </w:rPr>
        <w:t>[d]*)\s*:?\s*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nam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flag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re.IGNORECAS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Extract sender and recipient information from the .msg file, with error control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y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with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tract_msg.Messag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)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as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msg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    sender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msg.sender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    recipients = msg.to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except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InvalidFileFormatError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</w:t>
      </w:r>
      <w:r w:rsidRPr="00950A81">
        <w:rPr>
          <w:rFonts w:ascii="Courier New" w:eastAsia="Times New Roman" w:hAnsi="Courier New" w:cs="Courier New"/>
          <w:color w:val="000080"/>
          <w:kern w:val="0"/>
          <w:sz w:val="24"/>
          <w:szCs w:val="24"/>
          <w:lang w:eastAsia="es-ES"/>
          <w14:ligatures w14:val="none"/>
        </w:rPr>
        <w:t>print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f"InvalidFileFormatError</w:t>
      </w:r>
      <w:proofErr w:type="spellEnd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 xml:space="preserve">: Skipping file </w:t>
      </w:r>
      <w:r w:rsidRPr="00950A81">
        <w:rPr>
          <w:rFonts w:ascii="Courier New" w:eastAsia="Times New Roman" w:hAnsi="Courier New" w:cs="Courier New"/>
          <w:color w:val="0037A6"/>
          <w:kern w:val="0"/>
          <w:sz w:val="24"/>
          <w:szCs w:val="24"/>
          <w:lang w:eastAsia="es-ES"/>
          <w14:ligatures w14:val="none"/>
        </w:rPr>
        <w:t>{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path</w:t>
      </w:r>
      <w:proofErr w:type="spellEnd"/>
      <w:r w:rsidRPr="00950A81">
        <w:rPr>
          <w:rFonts w:ascii="Courier New" w:eastAsia="Times New Roman" w:hAnsi="Courier New" w:cs="Courier New"/>
          <w:color w:val="0037A6"/>
          <w:kern w:val="0"/>
          <w:sz w:val="24"/>
          <w:szCs w:val="24"/>
          <w:lang w:eastAsia="es-ES"/>
          <w14:ligatures w14:val="none"/>
        </w:rPr>
        <w:t>}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continue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Add the modified subject, path, sender, recipients, and other information to the list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list.append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subject.strip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(), subdir, sender, recipients,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Non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d.Timestamp.now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))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Increment the counter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rocessed_email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+= 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Pause and ask for an "Enter" keypress after 1,000 emails processed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  <w:t xml:space="preserve">        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f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rocessed_email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% 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 xml:space="preserve">1000 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== 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0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        </w:t>
      </w:r>
      <w:r w:rsidRPr="00950A81">
        <w:rPr>
          <w:rFonts w:ascii="Courier New" w:eastAsia="Times New Roman" w:hAnsi="Courier New" w:cs="Courier New"/>
          <w:color w:val="000080"/>
          <w:kern w:val="0"/>
          <w:sz w:val="24"/>
          <w:szCs w:val="24"/>
          <w:lang w:eastAsia="es-ES"/>
          <w14:ligatures w14:val="none"/>
        </w:rPr>
        <w:t>input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f"Processed</w:t>
      </w:r>
      <w:proofErr w:type="spellEnd"/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 xml:space="preserve"> </w:t>
      </w:r>
      <w:r w:rsidRPr="00950A81">
        <w:rPr>
          <w:rFonts w:ascii="Courier New" w:eastAsia="Times New Roman" w:hAnsi="Courier New" w:cs="Courier New"/>
          <w:color w:val="0037A6"/>
          <w:kern w:val="0"/>
          <w:sz w:val="24"/>
          <w:szCs w:val="24"/>
          <w:lang w:eastAsia="es-ES"/>
          <w14:ligatures w14:val="none"/>
        </w:rPr>
        <w:t>{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rocessed_emails</w:t>
      </w:r>
      <w:proofErr w:type="spellEnd"/>
      <w:r w:rsidRPr="00950A81">
        <w:rPr>
          <w:rFonts w:ascii="Courier New" w:eastAsia="Times New Roman" w:hAnsi="Courier New" w:cs="Courier New"/>
          <w:color w:val="0037A6"/>
          <w:kern w:val="0"/>
          <w:sz w:val="24"/>
          <w:szCs w:val="24"/>
          <w:lang w:eastAsia="es-ES"/>
          <w14:ligatures w14:val="none"/>
        </w:rPr>
        <w:t>}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 xml:space="preserve"> emails. Press 'Enter' to continue...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# Create a </w:t>
      </w:r>
      <w:proofErr w:type="spellStart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DataFrame</w:t>
      </w:r>
      <w:proofErr w:type="spellEnd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 from the file list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new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d.DataFram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e_list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column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Email Subject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Path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# Rename the "Archive", "Date Added", "Sender" and "Recipients" columns in the existing </w:t>
      </w:r>
      <w:proofErr w:type="spellStart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DataFrame</w:t>
      </w:r>
      <w:proofErr w:type="spellEnd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 to "Archive Existing", "Date Added Existing" "Sender Existing" and "Recipients Existing", respectively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.renam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column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{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: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: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: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: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}, </w:t>
      </w:r>
      <w:proofErr w:type="spellStart"/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plac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u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# Merge the existing and new </w:t>
      </w:r>
      <w:proofErr w:type="spellStart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DataFrames</w:t>
      </w:r>
      <w:proofErr w:type="spellEnd"/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 xml:space="preserve"> on the "Email Subject" and "Path" columns, keeping all rows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pd.merg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existing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new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on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Email Subject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Path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how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outer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Combine the "Sender Existing" and "Sender New" columns into a single "Sender" column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.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lna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.drop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Sender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axi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plac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u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Combine the "Recipients Existing" and "Recipients New" columns into a single "Recipients" column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.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lna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.drop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Recipients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axi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plac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u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Combine the "Archive Existing" and "Archive New" columns into a single "Archive" column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.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lna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.drop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Archive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axi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plac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u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Combine the "Date Added Existing" and "Date Added New" columns into a single "Date Added" column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.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fillna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]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.drop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 Existing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Date Added New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axis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plac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u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Remove duplicate email subjects and paths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.drop_duplicate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subset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[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Email Subject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Path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]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keep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"first"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proofErr w:type="spellStart"/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plac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Tru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Export the updated database to an Excel file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t>r'E:\onedrive\Documentos\Roberto\projects\automation\email_management\email_management_updated.xlsx'</w:t>
      </w:r>
      <w:r w:rsidRPr="00950A81">
        <w:rPr>
          <w:rFonts w:ascii="Courier New" w:eastAsia="Times New Roman" w:hAnsi="Courier New" w:cs="Courier New"/>
          <w:color w:val="067D17"/>
          <w:kern w:val="0"/>
          <w:sz w:val="24"/>
          <w:szCs w:val="24"/>
          <w:lang w:eastAsia="es-ES"/>
          <w14:ligatures w14:val="none"/>
        </w:rPr>
        <w:br/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df_all.to_exce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</w:t>
      </w:r>
      <w:r w:rsidRPr="00950A81">
        <w:rPr>
          <w:rFonts w:ascii="Courier New" w:eastAsia="Times New Roman" w:hAnsi="Courier New" w:cs="Courier New"/>
          <w:color w:val="660099"/>
          <w:kern w:val="0"/>
          <w:sz w:val="24"/>
          <w:szCs w:val="24"/>
          <w:lang w:eastAsia="es-ES"/>
          <w14:ligatures w14:val="none"/>
        </w:rPr>
        <w:t>index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=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>Fals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t># Apply the column widths to the final Excel file</w:t>
      </w:r>
      <w:r w:rsidRPr="00950A81">
        <w:rPr>
          <w:rFonts w:ascii="Courier New" w:eastAsia="Times New Roman" w:hAnsi="Courier New" w:cs="Courier New"/>
          <w:i/>
          <w:iCs/>
          <w:color w:val="8C8C8C"/>
          <w:kern w:val="0"/>
          <w:sz w:val="24"/>
          <w:szCs w:val="24"/>
          <w:lang w:eastAsia="es-ES"/>
          <w14:ligatures w14:val="none"/>
        </w:rPr>
        <w:br/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f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column_width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b_fina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openpyxl.load_workbook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s_final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 =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b_final.activ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for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i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 xml:space="preserve">, width </w:t>
      </w:r>
      <w:r w:rsidRPr="00950A81">
        <w:rPr>
          <w:rFonts w:ascii="Courier New" w:eastAsia="Times New Roman" w:hAnsi="Courier New" w:cs="Courier New"/>
          <w:color w:val="0033B3"/>
          <w:kern w:val="0"/>
          <w:sz w:val="24"/>
          <w:szCs w:val="24"/>
          <w:lang w:eastAsia="es-ES"/>
          <w14:ligatures w14:val="none"/>
        </w:rPr>
        <w:t xml:space="preserve">in </w:t>
      </w:r>
      <w:r w:rsidRPr="00950A81">
        <w:rPr>
          <w:rFonts w:ascii="Courier New" w:eastAsia="Times New Roman" w:hAnsi="Courier New" w:cs="Courier New"/>
          <w:color w:val="000080"/>
          <w:kern w:val="0"/>
          <w:sz w:val="24"/>
          <w:szCs w:val="24"/>
          <w:lang w:eastAsia="es-ES"/>
          <w14:ligatures w14:val="none"/>
        </w:rPr>
        <w:t>enumerate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column_widths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: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    ws_final.column_dimensions[openpyxl.utils.get_column_letter(i+</w:t>
      </w:r>
      <w:r w:rsidRPr="00950A81">
        <w:rPr>
          <w:rFonts w:ascii="Courier New" w:eastAsia="Times New Roman" w:hAnsi="Courier New" w:cs="Courier New"/>
          <w:color w:val="1750EB"/>
          <w:kern w:val="0"/>
          <w:sz w:val="24"/>
          <w:szCs w:val="24"/>
          <w:lang w:eastAsia="es-ES"/>
          <w14:ligatures w14:val="none"/>
        </w:rPr>
        <w:t>1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].width = width</w:t>
      </w:r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br/>
        <w:t xml:space="preserve">    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wb_final.save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(</w:t>
      </w:r>
      <w:proofErr w:type="spellStart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excel_path</w:t>
      </w:r>
      <w:proofErr w:type="spellEnd"/>
      <w:r w:rsidRPr="00950A81">
        <w:rPr>
          <w:rFonts w:ascii="Courier New" w:eastAsia="Times New Roman" w:hAnsi="Courier New" w:cs="Courier New"/>
          <w:color w:val="080808"/>
          <w:kern w:val="0"/>
          <w:sz w:val="24"/>
          <w:szCs w:val="24"/>
          <w:lang w:eastAsia="es-ES"/>
          <w14:ligatures w14:val="none"/>
        </w:rPr>
        <w:t>)</w:t>
      </w:r>
    </w:p>
    <w:p w14:paraId="1F9DA381" w14:textId="31CF16E5" w:rsidR="002F1E53" w:rsidRDefault="00950A81" w:rsidP="005D7C42">
      <w:pPr>
        <w:pStyle w:val="Ttulo2"/>
        <w:rPr>
          <w:lang w:val="es-ES"/>
        </w:rPr>
      </w:pPr>
      <w:proofErr w:type="spellStart"/>
      <w:r>
        <w:rPr>
          <w:lang w:val="es-ES"/>
        </w:rPr>
        <w:t>Debug</w:t>
      </w:r>
      <w:proofErr w:type="spellEnd"/>
    </w:p>
    <w:p w14:paraId="681E41A9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 xml:space="preserve">"C:\Program Files\Python311\python.exe" E:\onedrive\Documentos\Roberto\projects\automation\email_management.py </w:t>
      </w:r>
    </w:p>
    <w:p w14:paraId="6BC9F1A5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1000 emails. Press 'Enter' to continue...</w:t>
      </w:r>
    </w:p>
    <w:p w14:paraId="3D482D72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2000 emails. Press 'Enter' to continue...</w:t>
      </w:r>
    </w:p>
    <w:p w14:paraId="1504347A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</w:t>
      </w:r>
      <w:proofErr w:type="spellStart"/>
      <w:r w:rsidRPr="00950A81">
        <w:rPr>
          <w:rFonts w:ascii="Courier New" w:hAnsi="Courier New" w:cs="Courier New"/>
          <w:lang w:val="es-ES"/>
        </w:rPr>
        <w:t>atbarcelona</w:t>
      </w:r>
      <w:proofErr w:type="spellEnd"/>
      <w:r w:rsidRPr="00950A81">
        <w:rPr>
          <w:rFonts w:ascii="Courier New" w:hAnsi="Courier New" w:cs="Courier New"/>
          <w:lang w:val="es-ES"/>
        </w:rPr>
        <w:t xml:space="preserve">\clientes\2016-07\013 - Resumen alquiler </w:t>
      </w:r>
      <w:proofErr w:type="spellStart"/>
      <w:proofErr w:type="gramStart"/>
      <w:r w:rsidRPr="00950A81">
        <w:rPr>
          <w:rFonts w:ascii="Courier New" w:hAnsi="Courier New" w:cs="Courier New"/>
          <w:lang w:val="es-ES"/>
        </w:rPr>
        <w:t>ATBarcelona</w:t>
      </w:r>
      <w:proofErr w:type="spellEnd"/>
      <w:r w:rsidRPr="00950A81">
        <w:rPr>
          <w:rFonts w:ascii="Courier New" w:hAnsi="Courier New" w:cs="Courier New"/>
          <w:lang w:val="es-ES"/>
        </w:rPr>
        <w:t xml:space="preserve">  </w:t>
      </w:r>
      <w:proofErr w:type="spellStart"/>
      <w:r w:rsidRPr="00950A81">
        <w:rPr>
          <w:rFonts w:ascii="Courier New" w:hAnsi="Courier New" w:cs="Courier New"/>
          <w:lang w:val="es-ES"/>
        </w:rPr>
        <w:t>Resum</w:t>
      </w:r>
      <w:proofErr w:type="spellEnd"/>
      <w:proofErr w:type="gram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lloguer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ATBarcelona</w:t>
      </w:r>
      <w:proofErr w:type="spellEnd"/>
      <w:r w:rsidRPr="00950A81">
        <w:rPr>
          <w:rFonts w:ascii="Courier New" w:hAnsi="Courier New" w:cs="Courier New"/>
          <w:lang w:val="es-ES"/>
        </w:rPr>
        <w:t xml:space="preserve"> Rent </w:t>
      </w:r>
      <w:proofErr w:type="spellStart"/>
      <w:r w:rsidRPr="00950A81">
        <w:rPr>
          <w:rFonts w:ascii="Courier New" w:hAnsi="Courier New" w:cs="Courier New"/>
          <w:lang w:val="es-ES"/>
        </w:rPr>
        <w:t>summary</w:t>
      </w:r>
      <w:proofErr w:type="spellEnd"/>
      <w:r w:rsidRPr="00950A81">
        <w:rPr>
          <w:rFonts w:ascii="Courier New" w:hAnsi="Courier New" w:cs="Courier New"/>
          <w:lang w:val="es-ES"/>
        </w:rPr>
        <w:t xml:space="preserve"> ATBarcelona.msg</w:t>
      </w:r>
    </w:p>
    <w:p w14:paraId="5D5DD96D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fincas </w:t>
      </w:r>
      <w:proofErr w:type="spellStart"/>
      <w:r w:rsidRPr="00950A81">
        <w:rPr>
          <w:rFonts w:ascii="Courier New" w:hAnsi="Courier New" w:cs="Courier New"/>
          <w:lang w:val="es-ES"/>
        </w:rPr>
        <w:t>escarré</w:t>
      </w:r>
      <w:proofErr w:type="spellEnd"/>
      <w:r w:rsidRPr="00950A81">
        <w:rPr>
          <w:rFonts w:ascii="Courier New" w:hAnsi="Courier New" w:cs="Courier New"/>
          <w:lang w:val="es-ES"/>
        </w:rPr>
        <w:t xml:space="preserve">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>\015 - documentación Roberto Ferraro - Catala-Reinon.msg</w:t>
      </w:r>
    </w:p>
    <w:p w14:paraId="746B11C5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fincas </w:t>
      </w:r>
      <w:proofErr w:type="spellStart"/>
      <w:r w:rsidRPr="00950A81">
        <w:rPr>
          <w:rFonts w:ascii="Courier New" w:hAnsi="Courier New" w:cs="Courier New"/>
          <w:lang w:val="es-ES"/>
        </w:rPr>
        <w:t>escarré</w:t>
      </w:r>
      <w:proofErr w:type="spellEnd"/>
      <w:r w:rsidRPr="00950A81">
        <w:rPr>
          <w:rFonts w:ascii="Courier New" w:hAnsi="Courier New" w:cs="Courier New"/>
          <w:lang w:val="es-ES"/>
        </w:rPr>
        <w:t xml:space="preserve">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019 - </w:t>
      </w:r>
      <w:proofErr w:type="spellStart"/>
      <w:r w:rsidRPr="00950A81">
        <w:rPr>
          <w:rFonts w:ascii="Courier New" w:hAnsi="Courier New" w:cs="Courier New"/>
          <w:lang w:val="es-ES"/>
        </w:rPr>
        <w:t>mari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 - informe pericial.msg</w:t>
      </w:r>
    </w:p>
    <w:p w14:paraId="4A95B757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fincas </w:t>
      </w:r>
      <w:proofErr w:type="spellStart"/>
      <w:r w:rsidRPr="00950A81">
        <w:rPr>
          <w:rFonts w:ascii="Courier New" w:hAnsi="Courier New" w:cs="Courier New"/>
          <w:lang w:val="es-ES"/>
        </w:rPr>
        <w:t>escarré</w:t>
      </w:r>
      <w:proofErr w:type="spellEnd"/>
      <w:r w:rsidRPr="00950A81">
        <w:rPr>
          <w:rFonts w:ascii="Courier New" w:hAnsi="Courier New" w:cs="Courier New"/>
          <w:lang w:val="es-ES"/>
        </w:rPr>
        <w:t xml:space="preserve">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039 - </w:t>
      </w:r>
      <w:proofErr w:type="gramStart"/>
      <w:r w:rsidRPr="00950A81">
        <w:rPr>
          <w:rFonts w:ascii="Courier New" w:hAnsi="Courier New" w:cs="Courier New"/>
          <w:lang w:val="es-ES"/>
        </w:rPr>
        <w:t>RE  juicio</w:t>
      </w:r>
      <w:proofErr w:type="gram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mari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- fotos reparación.msg</w:t>
      </w:r>
    </w:p>
    <w:p w14:paraId="6CA75959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fincas </w:t>
      </w:r>
      <w:proofErr w:type="spellStart"/>
      <w:r w:rsidRPr="00950A81">
        <w:rPr>
          <w:rFonts w:ascii="Courier New" w:hAnsi="Courier New" w:cs="Courier New"/>
          <w:lang w:val="es-ES"/>
        </w:rPr>
        <w:t>escarré</w:t>
      </w:r>
      <w:proofErr w:type="spellEnd"/>
      <w:r w:rsidRPr="00950A81">
        <w:rPr>
          <w:rFonts w:ascii="Courier New" w:hAnsi="Courier New" w:cs="Courier New"/>
          <w:lang w:val="es-ES"/>
        </w:rPr>
        <w:t xml:space="preserve">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>\selección documentos para juicio\040 - notas abogado.msg</w:t>
      </w:r>
    </w:p>
    <w:p w14:paraId="6B1B95E1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fincas </w:t>
      </w:r>
      <w:proofErr w:type="spellStart"/>
      <w:r w:rsidRPr="00950A81">
        <w:rPr>
          <w:rFonts w:ascii="Courier New" w:hAnsi="Courier New" w:cs="Courier New"/>
          <w:lang w:val="es-ES"/>
        </w:rPr>
        <w:t>escarré</w:t>
      </w:r>
      <w:proofErr w:type="spellEnd"/>
      <w:r w:rsidRPr="00950A81">
        <w:rPr>
          <w:rFonts w:ascii="Courier New" w:hAnsi="Courier New" w:cs="Courier New"/>
          <w:lang w:val="es-ES"/>
        </w:rPr>
        <w:t xml:space="preserve">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selección documentos para juicio\anexos\001 - </w:t>
      </w:r>
      <w:proofErr w:type="spellStart"/>
      <w:proofErr w:type="gramStart"/>
      <w:r w:rsidRPr="00950A81">
        <w:rPr>
          <w:rFonts w:ascii="Courier New" w:hAnsi="Courier New" w:cs="Courier New"/>
          <w:lang w:val="es-ES"/>
        </w:rPr>
        <w:t>Fwd</w:t>
      </w:r>
      <w:proofErr w:type="spellEnd"/>
      <w:r w:rsidRPr="00950A81">
        <w:rPr>
          <w:rFonts w:ascii="Courier New" w:hAnsi="Courier New" w:cs="Courier New"/>
          <w:lang w:val="es-ES"/>
        </w:rPr>
        <w:t xml:space="preserve">  facturas.msg</w:t>
      </w:r>
      <w:proofErr w:type="gramEnd"/>
    </w:p>
    <w:p w14:paraId="1C51BDF8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barcelona - mallorca 81\alquiler temporal\fincas </w:t>
      </w:r>
      <w:proofErr w:type="spellStart"/>
      <w:r w:rsidRPr="00950A81">
        <w:rPr>
          <w:rFonts w:ascii="Courier New" w:hAnsi="Courier New" w:cs="Courier New"/>
          <w:lang w:val="es-ES"/>
        </w:rPr>
        <w:t>escarré</w:t>
      </w:r>
      <w:proofErr w:type="spellEnd"/>
      <w:r w:rsidRPr="00950A81">
        <w:rPr>
          <w:rFonts w:ascii="Courier New" w:hAnsi="Courier New" w:cs="Courier New"/>
          <w:lang w:val="es-ES"/>
        </w:rPr>
        <w:t xml:space="preserve">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selección documentos para juicio\anexos\019 - </w:t>
      </w:r>
      <w:proofErr w:type="spellStart"/>
      <w:r w:rsidRPr="00950A81">
        <w:rPr>
          <w:rFonts w:ascii="Courier New" w:hAnsi="Courier New" w:cs="Courier New"/>
          <w:lang w:val="es-ES"/>
        </w:rPr>
        <w:t>mari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 - informe pericial.msg</w:t>
      </w:r>
    </w:p>
    <w:p w14:paraId="06F195DC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>\015 - documentación Roberto Ferraro - Catala-Reinon.msg</w:t>
      </w:r>
    </w:p>
    <w:p w14:paraId="7D0EC653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019 - </w:t>
      </w:r>
      <w:proofErr w:type="spellStart"/>
      <w:r w:rsidRPr="00950A81">
        <w:rPr>
          <w:rFonts w:ascii="Courier New" w:hAnsi="Courier New" w:cs="Courier New"/>
          <w:lang w:val="es-ES"/>
        </w:rPr>
        <w:t>mari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 - informe pericial.msg</w:t>
      </w:r>
    </w:p>
    <w:p w14:paraId="3ADB6134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039 - </w:t>
      </w:r>
      <w:proofErr w:type="gramStart"/>
      <w:r w:rsidRPr="00950A81">
        <w:rPr>
          <w:rFonts w:ascii="Courier New" w:hAnsi="Courier New" w:cs="Courier New"/>
          <w:lang w:val="es-ES"/>
        </w:rPr>
        <w:t>RE  juicio</w:t>
      </w:r>
      <w:proofErr w:type="gram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mari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- fotos reparación.msg</w:t>
      </w:r>
    </w:p>
    <w:p w14:paraId="0D2CD5E5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>\selección documentos para juicio\040 - notas abogado.msg</w:t>
      </w:r>
    </w:p>
    <w:p w14:paraId="0C16690B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selección documentos para juicio\anexos\001 - </w:t>
      </w:r>
      <w:proofErr w:type="spellStart"/>
      <w:proofErr w:type="gramStart"/>
      <w:r w:rsidRPr="00950A81">
        <w:rPr>
          <w:rFonts w:ascii="Courier New" w:hAnsi="Courier New" w:cs="Courier New"/>
          <w:lang w:val="es-ES"/>
        </w:rPr>
        <w:t>Fwd</w:t>
      </w:r>
      <w:proofErr w:type="spellEnd"/>
      <w:r w:rsidRPr="00950A81">
        <w:rPr>
          <w:rFonts w:ascii="Courier New" w:hAnsi="Courier New" w:cs="Courier New"/>
          <w:lang w:val="es-ES"/>
        </w:rPr>
        <w:t xml:space="preserve">  facturas.msg</w:t>
      </w:r>
      <w:proofErr w:type="gramEnd"/>
    </w:p>
    <w:p w14:paraId="52C87CF9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proofErr w:type="spellStart"/>
      <w:r w:rsidRPr="00950A81">
        <w:rPr>
          <w:rFonts w:ascii="Courier New" w:hAnsi="Courier New" w:cs="Courier New"/>
          <w:lang w:val="es-ES"/>
        </w:rPr>
        <w:t>InvalidFileFormatError</w:t>
      </w:r>
      <w:proofErr w:type="spellEnd"/>
      <w:r w:rsidRPr="00950A81">
        <w:rPr>
          <w:rFonts w:ascii="Courier New" w:hAnsi="Courier New" w:cs="Courier New"/>
          <w:lang w:val="es-ES"/>
        </w:rPr>
        <w:t xml:space="preserve">: </w:t>
      </w:r>
      <w:proofErr w:type="spellStart"/>
      <w:r w:rsidRPr="00950A81">
        <w:rPr>
          <w:rFonts w:ascii="Courier New" w:hAnsi="Courier New" w:cs="Courier New"/>
          <w:lang w:val="es-ES"/>
        </w:rPr>
        <w:t>Skipping</w:t>
      </w:r>
      <w:proofErr w:type="spellEnd"/>
      <w:r w:rsidRPr="00950A81">
        <w:rPr>
          <w:rFonts w:ascii="Courier New" w:hAnsi="Courier New" w:cs="Courier New"/>
          <w:lang w:val="es-ES"/>
        </w:rPr>
        <w:t xml:space="preserve"> file E:\onedrive\Documentos\Roberto\areas\house\mariano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\abogados\</w:t>
      </w:r>
      <w:proofErr w:type="spellStart"/>
      <w:r w:rsidRPr="00950A81">
        <w:rPr>
          <w:rFonts w:ascii="Courier New" w:hAnsi="Courier New" w:cs="Courier New"/>
          <w:lang w:val="es-ES"/>
        </w:rPr>
        <w:t>catal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reinon</w:t>
      </w:r>
      <w:proofErr w:type="spellEnd"/>
      <w:r w:rsidRPr="00950A81">
        <w:rPr>
          <w:rFonts w:ascii="Courier New" w:hAnsi="Courier New" w:cs="Courier New"/>
          <w:lang w:val="es-ES"/>
        </w:rPr>
        <w:t xml:space="preserve">\selección documentos para juicio\anexos\019 - </w:t>
      </w:r>
      <w:proofErr w:type="spellStart"/>
      <w:r w:rsidRPr="00950A81">
        <w:rPr>
          <w:rFonts w:ascii="Courier New" w:hAnsi="Courier New" w:cs="Courier New"/>
          <w:lang w:val="es-ES"/>
        </w:rPr>
        <w:t>maria</w:t>
      </w:r>
      <w:proofErr w:type="spellEnd"/>
      <w:r w:rsidRPr="00950A81">
        <w:rPr>
          <w:rFonts w:ascii="Courier New" w:hAnsi="Courier New" w:cs="Courier New"/>
          <w:lang w:val="es-ES"/>
        </w:rPr>
        <w:t xml:space="preserve"> </w:t>
      </w:r>
      <w:proofErr w:type="spellStart"/>
      <w:r w:rsidRPr="00950A81">
        <w:rPr>
          <w:rFonts w:ascii="Courier New" w:hAnsi="Courier New" w:cs="Courier New"/>
          <w:lang w:val="es-ES"/>
        </w:rPr>
        <w:t>benlliure</w:t>
      </w:r>
      <w:proofErr w:type="spellEnd"/>
      <w:r w:rsidRPr="00950A81">
        <w:rPr>
          <w:rFonts w:ascii="Courier New" w:hAnsi="Courier New" w:cs="Courier New"/>
          <w:lang w:val="es-ES"/>
        </w:rPr>
        <w:t xml:space="preserve"> 30 - informe pericial.msg</w:t>
      </w:r>
    </w:p>
    <w:p w14:paraId="706F3C36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3000 emails. Press 'Enter' to continue...</w:t>
      </w:r>
    </w:p>
    <w:p w14:paraId="7665E910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4000 emails. Press 'Enter' to continue...</w:t>
      </w:r>
    </w:p>
    <w:p w14:paraId="3EAAF7FC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5000 emails. Press 'Enter' to continue...</w:t>
      </w:r>
    </w:p>
    <w:p w14:paraId="3FF84B0D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6000 emails. Press 'Enter' to continue...</w:t>
      </w:r>
    </w:p>
    <w:p w14:paraId="3363F6A8" w14:textId="77777777" w:rsidR="00950A81" w:rsidRPr="00950A81" w:rsidRDefault="00950A81" w:rsidP="00950A81">
      <w:pPr>
        <w:rPr>
          <w:rFonts w:ascii="Courier New" w:hAnsi="Courier New" w:cs="Courier New"/>
        </w:rPr>
      </w:pPr>
      <w:proofErr w:type="spellStart"/>
      <w:r w:rsidRPr="00950A81">
        <w:rPr>
          <w:rFonts w:ascii="Courier New" w:hAnsi="Courier New" w:cs="Courier New"/>
        </w:rPr>
        <w:t>InvalidFileFormatError</w:t>
      </w:r>
      <w:proofErr w:type="spellEnd"/>
      <w:r w:rsidRPr="00950A81">
        <w:rPr>
          <w:rFonts w:ascii="Courier New" w:hAnsi="Courier New" w:cs="Courier New"/>
        </w:rPr>
        <w:t xml:space="preserve">: Skipping file E:\onedrive\Documentos\Roberto\areas\investments\revisión\export\operaciones (no se </w:t>
      </w:r>
      <w:proofErr w:type="spellStart"/>
      <w:r w:rsidRPr="00950A81">
        <w:rPr>
          <w:rFonts w:ascii="Courier New" w:hAnsi="Courier New" w:cs="Courier New"/>
        </w:rPr>
        <w:t>utiliza</w:t>
      </w:r>
      <w:proofErr w:type="spellEnd"/>
      <w:r w:rsidRPr="00950A81">
        <w:rPr>
          <w:rFonts w:ascii="Courier New" w:hAnsi="Courier New" w:cs="Courier New"/>
        </w:rPr>
        <w:t>)\20160924\001 - BOUGHT 73 EOA IBIS @ 6 797 (UXXX5785).msg</w:t>
      </w:r>
    </w:p>
    <w:p w14:paraId="1CFA6912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7000 emails. Press 'Enter' to continue...</w:t>
      </w:r>
    </w:p>
    <w:p w14:paraId="4D9D8971" w14:textId="77777777" w:rsidR="00950A81" w:rsidRPr="00950A81" w:rsidRDefault="00950A81" w:rsidP="00950A81">
      <w:pPr>
        <w:rPr>
          <w:rFonts w:ascii="Courier New" w:hAnsi="Courier New" w:cs="Courier New"/>
        </w:rPr>
      </w:pPr>
      <w:proofErr w:type="spellStart"/>
      <w:r w:rsidRPr="00950A81">
        <w:rPr>
          <w:rFonts w:ascii="Courier New" w:hAnsi="Courier New" w:cs="Courier New"/>
        </w:rPr>
        <w:t>InvalidFileFormatError</w:t>
      </w:r>
      <w:proofErr w:type="spellEnd"/>
      <w:r w:rsidRPr="00950A81">
        <w:rPr>
          <w:rFonts w:ascii="Courier New" w:hAnsi="Courier New" w:cs="Courier New"/>
        </w:rPr>
        <w:t xml:space="preserve">: Skipping file E:\onedrive\Documentos\Roberto\areas\purchases\farmacia </w:t>
      </w:r>
      <w:proofErr w:type="spellStart"/>
      <w:r w:rsidRPr="00950A81">
        <w:rPr>
          <w:rFonts w:ascii="Courier New" w:hAnsi="Courier New" w:cs="Courier New"/>
        </w:rPr>
        <w:t>llambi</w:t>
      </w:r>
      <w:proofErr w:type="spellEnd"/>
      <w:r w:rsidRPr="00950A81">
        <w:rPr>
          <w:rFonts w:ascii="Courier New" w:hAnsi="Courier New" w:cs="Courier New"/>
        </w:rPr>
        <w:t xml:space="preserve">\022 - Re  minoxidil </w:t>
      </w:r>
      <w:proofErr w:type="spellStart"/>
      <w:r w:rsidRPr="00950A81">
        <w:rPr>
          <w:rFonts w:ascii="Courier New" w:hAnsi="Courier New" w:cs="Courier New"/>
        </w:rPr>
        <w:t>en</w:t>
      </w:r>
      <w:proofErr w:type="spellEnd"/>
      <w:r w:rsidRPr="00950A81">
        <w:rPr>
          <w:rFonts w:ascii="Courier New" w:hAnsi="Courier New" w:cs="Courier New"/>
        </w:rPr>
        <w:t xml:space="preserve"> crema.msg</w:t>
      </w:r>
    </w:p>
    <w:p w14:paraId="2FAE8CD8" w14:textId="77777777" w:rsidR="00950A81" w:rsidRP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>Processed 8000 emails. Press 'Enter' to continue...</w:t>
      </w:r>
    </w:p>
    <w:p w14:paraId="565DF74F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  <w:r w:rsidRPr="00950A81">
        <w:rPr>
          <w:rFonts w:ascii="Courier New" w:hAnsi="Courier New" w:cs="Courier New"/>
        </w:rPr>
        <w:t xml:space="preserve">Processed 9000 emails. </w:t>
      </w:r>
      <w:proofErr w:type="spellStart"/>
      <w:r w:rsidRPr="00950A81">
        <w:rPr>
          <w:rFonts w:ascii="Courier New" w:hAnsi="Courier New" w:cs="Courier New"/>
          <w:lang w:val="es-ES"/>
        </w:rPr>
        <w:t>Press</w:t>
      </w:r>
      <w:proofErr w:type="spellEnd"/>
      <w:r w:rsidRPr="00950A81">
        <w:rPr>
          <w:rFonts w:ascii="Courier New" w:hAnsi="Courier New" w:cs="Courier New"/>
          <w:lang w:val="es-ES"/>
        </w:rPr>
        <w:t xml:space="preserve"> '</w:t>
      </w:r>
      <w:proofErr w:type="spellStart"/>
      <w:r w:rsidRPr="00950A81">
        <w:rPr>
          <w:rFonts w:ascii="Courier New" w:hAnsi="Courier New" w:cs="Courier New"/>
          <w:lang w:val="es-ES"/>
        </w:rPr>
        <w:t>Enter</w:t>
      </w:r>
      <w:proofErr w:type="spellEnd"/>
      <w:r w:rsidRPr="00950A81">
        <w:rPr>
          <w:rFonts w:ascii="Courier New" w:hAnsi="Courier New" w:cs="Courier New"/>
          <w:lang w:val="es-ES"/>
        </w:rPr>
        <w:t>' to continue...</w:t>
      </w:r>
    </w:p>
    <w:p w14:paraId="6DE57E6B" w14:textId="77777777" w:rsidR="00950A81" w:rsidRPr="00950A81" w:rsidRDefault="00950A81" w:rsidP="00950A81">
      <w:pPr>
        <w:rPr>
          <w:rFonts w:ascii="Courier New" w:hAnsi="Courier New" w:cs="Courier New"/>
          <w:lang w:val="es-ES"/>
        </w:rPr>
      </w:pPr>
    </w:p>
    <w:p w14:paraId="6329D7EE" w14:textId="182FBE38" w:rsidR="00950A81" w:rsidRDefault="00950A81" w:rsidP="00950A81">
      <w:pPr>
        <w:rPr>
          <w:rFonts w:ascii="Courier New" w:hAnsi="Courier New" w:cs="Courier New"/>
        </w:rPr>
      </w:pPr>
      <w:r w:rsidRPr="00950A81">
        <w:rPr>
          <w:rFonts w:ascii="Courier New" w:hAnsi="Courier New" w:cs="Courier New"/>
        </w:rPr>
        <w:t xml:space="preserve">Process finished with exit code </w:t>
      </w:r>
      <w:proofErr w:type="gramStart"/>
      <w:r w:rsidRPr="00950A81">
        <w:rPr>
          <w:rFonts w:ascii="Courier New" w:hAnsi="Courier New" w:cs="Courier New"/>
        </w:rPr>
        <w:t>0</w:t>
      </w:r>
      <w:proofErr w:type="gramEnd"/>
    </w:p>
    <w:p w14:paraId="3E3899E0" w14:textId="2E72C0ED" w:rsidR="005D7C42" w:rsidRDefault="00AD1810" w:rsidP="00AD1810">
      <w:pPr>
        <w:pStyle w:val="Sinespaciado"/>
      </w:pPr>
      <w:r>
        <w:t>Archive</w:t>
      </w:r>
    </w:p>
    <w:p w14:paraId="453EA7FA" w14:textId="61F0A4C9" w:rsidR="00AD1810" w:rsidRDefault="00AD1810" w:rsidP="00AD1810">
      <w:pPr>
        <w:pStyle w:val="Ttulo2"/>
      </w:pPr>
      <w:r>
        <w:t>Prompts</w:t>
      </w:r>
    </w:p>
    <w:p w14:paraId="1BC24C11" w14:textId="6185D266" w:rsidR="00AD1810" w:rsidRPr="00AD1810" w:rsidRDefault="00AD1810" w:rsidP="00AD1810">
      <w:r>
        <w:t xml:space="preserve">Part 4 - </w:t>
      </w:r>
      <w:hyperlink r:id="rId11" w:history="1">
        <w:r w:rsidRPr="00574A29">
          <w:rPr>
            <w:rStyle w:val="Hipervnculo"/>
          </w:rPr>
          <w:t>https://chat.openai.com/c/44fb50fc-905f-4be2-bcae-a370fc5c6d75</w:t>
        </w:r>
      </w:hyperlink>
      <w:r>
        <w:t xml:space="preserve"> </w:t>
      </w:r>
    </w:p>
    <w:p w14:paraId="585F025A" w14:textId="2A74A3FF" w:rsidR="00AD1810" w:rsidRDefault="00AD1810" w:rsidP="00AD1810">
      <w:pPr>
        <w:pStyle w:val="Ttulo2"/>
      </w:pPr>
      <w:r>
        <w:t>Code</w:t>
      </w:r>
    </w:p>
    <w:p w14:paraId="43301076" w14:textId="6C334868" w:rsidR="00AD1810" w:rsidRPr="00AD1810" w:rsidRDefault="00AD1810" w:rsidP="00AD1810">
      <w:pPr>
        <w:pStyle w:val="Ttulo2"/>
      </w:pPr>
      <w:r>
        <w:t>debug</w:t>
      </w:r>
    </w:p>
    <w:sectPr w:rsidR="00AD1810" w:rsidRPr="00AD1810" w:rsidSect="004B0DF6">
      <w:pgSz w:w="12240" w:h="15840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9144B" w14:textId="77777777" w:rsidR="004413A8" w:rsidRDefault="004413A8" w:rsidP="008C03C0">
      <w:r>
        <w:separator/>
      </w:r>
    </w:p>
  </w:endnote>
  <w:endnote w:type="continuationSeparator" w:id="0">
    <w:p w14:paraId="3DE1C612" w14:textId="77777777" w:rsidR="004413A8" w:rsidRDefault="004413A8" w:rsidP="008C0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22FBF" w14:textId="77777777" w:rsidR="004413A8" w:rsidRDefault="004413A8" w:rsidP="008C03C0">
      <w:r>
        <w:separator/>
      </w:r>
    </w:p>
  </w:footnote>
  <w:footnote w:type="continuationSeparator" w:id="0">
    <w:p w14:paraId="708098D9" w14:textId="77777777" w:rsidR="004413A8" w:rsidRDefault="004413A8" w:rsidP="008C0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32D5E"/>
    <w:multiLevelType w:val="hybridMultilevel"/>
    <w:tmpl w:val="E74E211E"/>
    <w:lvl w:ilvl="0" w:tplc="E36AE2F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82FC4"/>
    <w:multiLevelType w:val="hybridMultilevel"/>
    <w:tmpl w:val="EBC8092C"/>
    <w:lvl w:ilvl="0" w:tplc="0A665A3A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72D5681"/>
    <w:multiLevelType w:val="hybridMultilevel"/>
    <w:tmpl w:val="A2A64EBC"/>
    <w:lvl w:ilvl="0" w:tplc="7FA425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4F1D42"/>
    <w:multiLevelType w:val="hybridMultilevel"/>
    <w:tmpl w:val="35C402C2"/>
    <w:lvl w:ilvl="0" w:tplc="5ADE4E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AF3246"/>
    <w:multiLevelType w:val="hybridMultilevel"/>
    <w:tmpl w:val="44B2EE7E"/>
    <w:lvl w:ilvl="0" w:tplc="D6EA4F36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5146A"/>
    <w:multiLevelType w:val="hybridMultilevel"/>
    <w:tmpl w:val="A27A98EE"/>
    <w:lvl w:ilvl="0" w:tplc="7FA425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B273D5"/>
    <w:multiLevelType w:val="hybridMultilevel"/>
    <w:tmpl w:val="40C2AF12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241C50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A485060"/>
    <w:multiLevelType w:val="hybridMultilevel"/>
    <w:tmpl w:val="9006DA36"/>
    <w:lvl w:ilvl="0" w:tplc="74B0E3F6">
      <w:start w:val="20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25715"/>
    <w:multiLevelType w:val="multilevel"/>
    <w:tmpl w:val="1DFEDB9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AD71AF4"/>
    <w:multiLevelType w:val="hybridMultilevel"/>
    <w:tmpl w:val="40C2AF12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09503F"/>
    <w:multiLevelType w:val="multilevel"/>
    <w:tmpl w:val="70CA82F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BF94CF9"/>
    <w:multiLevelType w:val="hybridMultilevel"/>
    <w:tmpl w:val="5EC63300"/>
    <w:lvl w:ilvl="0" w:tplc="800024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9278898">
    <w:abstractNumId w:val="7"/>
  </w:num>
  <w:num w:numId="2" w16cid:durableId="691760615">
    <w:abstractNumId w:val="0"/>
  </w:num>
  <w:num w:numId="3" w16cid:durableId="395131097">
    <w:abstractNumId w:val="8"/>
  </w:num>
  <w:num w:numId="4" w16cid:durableId="2113239615">
    <w:abstractNumId w:val="1"/>
  </w:num>
  <w:num w:numId="5" w16cid:durableId="694384309">
    <w:abstractNumId w:val="10"/>
  </w:num>
  <w:num w:numId="6" w16cid:durableId="1170216310">
    <w:abstractNumId w:val="6"/>
  </w:num>
  <w:num w:numId="7" w16cid:durableId="364409739">
    <w:abstractNumId w:val="5"/>
  </w:num>
  <w:num w:numId="8" w16cid:durableId="1078330582">
    <w:abstractNumId w:val="2"/>
  </w:num>
  <w:num w:numId="9" w16cid:durableId="279994466">
    <w:abstractNumId w:val="12"/>
  </w:num>
  <w:num w:numId="10" w16cid:durableId="153305797">
    <w:abstractNumId w:val="3"/>
  </w:num>
  <w:num w:numId="11" w16cid:durableId="1261452415">
    <w:abstractNumId w:val="4"/>
  </w:num>
  <w:num w:numId="12" w16cid:durableId="694382640">
    <w:abstractNumId w:val="9"/>
  </w:num>
  <w:num w:numId="13" w16cid:durableId="17894678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 fill="f" fillcolor="white" strokecolor="#00b050">
      <v:fill color="white" on="f"/>
      <v:stroke color="#00b050" weight="3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tLAwMrI0MjY0MTVU0lEKTi0uzszPAykwrgUAJoJFASwAAAA="/>
  </w:docVars>
  <w:rsids>
    <w:rsidRoot w:val="00065059"/>
    <w:rsid w:val="00007300"/>
    <w:rsid w:val="000115CA"/>
    <w:rsid w:val="00011FCE"/>
    <w:rsid w:val="00020734"/>
    <w:rsid w:val="000256DD"/>
    <w:rsid w:val="00027E60"/>
    <w:rsid w:val="00030868"/>
    <w:rsid w:val="000328D3"/>
    <w:rsid w:val="00032F2E"/>
    <w:rsid w:val="00035E88"/>
    <w:rsid w:val="00036419"/>
    <w:rsid w:val="000414AA"/>
    <w:rsid w:val="00057408"/>
    <w:rsid w:val="00065059"/>
    <w:rsid w:val="00066012"/>
    <w:rsid w:val="00070F0F"/>
    <w:rsid w:val="000735AD"/>
    <w:rsid w:val="00074AC3"/>
    <w:rsid w:val="00075ACC"/>
    <w:rsid w:val="00075EE2"/>
    <w:rsid w:val="0008212D"/>
    <w:rsid w:val="0008269C"/>
    <w:rsid w:val="00083776"/>
    <w:rsid w:val="0009047E"/>
    <w:rsid w:val="00095E62"/>
    <w:rsid w:val="000A1AD1"/>
    <w:rsid w:val="000A674F"/>
    <w:rsid w:val="000A6ACA"/>
    <w:rsid w:val="000B3754"/>
    <w:rsid w:val="000B3B9A"/>
    <w:rsid w:val="000B5D0D"/>
    <w:rsid w:val="000C05FC"/>
    <w:rsid w:val="000C3E0A"/>
    <w:rsid w:val="000C3E6A"/>
    <w:rsid w:val="000C4360"/>
    <w:rsid w:val="000C5A61"/>
    <w:rsid w:val="000D3D56"/>
    <w:rsid w:val="000D4485"/>
    <w:rsid w:val="000D5EAE"/>
    <w:rsid w:val="000D69E4"/>
    <w:rsid w:val="000E6817"/>
    <w:rsid w:val="000E6DD9"/>
    <w:rsid w:val="000F11D3"/>
    <w:rsid w:val="000F540F"/>
    <w:rsid w:val="0010524C"/>
    <w:rsid w:val="001056BE"/>
    <w:rsid w:val="00105774"/>
    <w:rsid w:val="001124F4"/>
    <w:rsid w:val="00112CEB"/>
    <w:rsid w:val="00113325"/>
    <w:rsid w:val="001157B6"/>
    <w:rsid w:val="00117360"/>
    <w:rsid w:val="001201D6"/>
    <w:rsid w:val="00122981"/>
    <w:rsid w:val="00141178"/>
    <w:rsid w:val="00143734"/>
    <w:rsid w:val="00147FDA"/>
    <w:rsid w:val="001521C2"/>
    <w:rsid w:val="00154DF2"/>
    <w:rsid w:val="0015555B"/>
    <w:rsid w:val="0016543F"/>
    <w:rsid w:val="00167148"/>
    <w:rsid w:val="001705DD"/>
    <w:rsid w:val="00184F5E"/>
    <w:rsid w:val="0018691B"/>
    <w:rsid w:val="001909A3"/>
    <w:rsid w:val="00191BE0"/>
    <w:rsid w:val="00197175"/>
    <w:rsid w:val="00197C02"/>
    <w:rsid w:val="001A096A"/>
    <w:rsid w:val="001A210D"/>
    <w:rsid w:val="001A6F15"/>
    <w:rsid w:val="001A7774"/>
    <w:rsid w:val="001B31AA"/>
    <w:rsid w:val="001B32D7"/>
    <w:rsid w:val="001B4A49"/>
    <w:rsid w:val="001B6B8C"/>
    <w:rsid w:val="001C4682"/>
    <w:rsid w:val="001C50B9"/>
    <w:rsid w:val="001C5F43"/>
    <w:rsid w:val="001D1A70"/>
    <w:rsid w:val="001D5234"/>
    <w:rsid w:val="001D5FD3"/>
    <w:rsid w:val="001D7990"/>
    <w:rsid w:val="001E06BA"/>
    <w:rsid w:val="001E6831"/>
    <w:rsid w:val="001F128B"/>
    <w:rsid w:val="001F3702"/>
    <w:rsid w:val="001F4078"/>
    <w:rsid w:val="001F7F24"/>
    <w:rsid w:val="00207212"/>
    <w:rsid w:val="00210FA1"/>
    <w:rsid w:val="00227636"/>
    <w:rsid w:val="00231C02"/>
    <w:rsid w:val="00231E04"/>
    <w:rsid w:val="002334D2"/>
    <w:rsid w:val="00234C08"/>
    <w:rsid w:val="00236442"/>
    <w:rsid w:val="00245228"/>
    <w:rsid w:val="00245C4A"/>
    <w:rsid w:val="00246A93"/>
    <w:rsid w:val="002535FD"/>
    <w:rsid w:val="00255456"/>
    <w:rsid w:val="0026020A"/>
    <w:rsid w:val="00262034"/>
    <w:rsid w:val="00262967"/>
    <w:rsid w:val="00264A11"/>
    <w:rsid w:val="00265295"/>
    <w:rsid w:val="00271988"/>
    <w:rsid w:val="00273377"/>
    <w:rsid w:val="0027454D"/>
    <w:rsid w:val="0027558F"/>
    <w:rsid w:val="002775D3"/>
    <w:rsid w:val="00291244"/>
    <w:rsid w:val="00296ADA"/>
    <w:rsid w:val="00296ADD"/>
    <w:rsid w:val="002A2C2F"/>
    <w:rsid w:val="002A4D06"/>
    <w:rsid w:val="002A50AF"/>
    <w:rsid w:val="002B1889"/>
    <w:rsid w:val="002B2B14"/>
    <w:rsid w:val="002B2B8E"/>
    <w:rsid w:val="002B6675"/>
    <w:rsid w:val="002C3F79"/>
    <w:rsid w:val="002C7912"/>
    <w:rsid w:val="002D3C39"/>
    <w:rsid w:val="002D61E8"/>
    <w:rsid w:val="002E02EE"/>
    <w:rsid w:val="002E2E83"/>
    <w:rsid w:val="002E5598"/>
    <w:rsid w:val="002E7060"/>
    <w:rsid w:val="002F1B3C"/>
    <w:rsid w:val="002F1E53"/>
    <w:rsid w:val="002F5433"/>
    <w:rsid w:val="002F5702"/>
    <w:rsid w:val="002F7038"/>
    <w:rsid w:val="00301E38"/>
    <w:rsid w:val="00301FD7"/>
    <w:rsid w:val="003063D7"/>
    <w:rsid w:val="00307542"/>
    <w:rsid w:val="003126D8"/>
    <w:rsid w:val="00312E53"/>
    <w:rsid w:val="003139FE"/>
    <w:rsid w:val="00322B4B"/>
    <w:rsid w:val="00323CD7"/>
    <w:rsid w:val="00326E41"/>
    <w:rsid w:val="00327570"/>
    <w:rsid w:val="00335BA0"/>
    <w:rsid w:val="003403DD"/>
    <w:rsid w:val="0034126F"/>
    <w:rsid w:val="00342CE6"/>
    <w:rsid w:val="00343895"/>
    <w:rsid w:val="00344FCD"/>
    <w:rsid w:val="00345231"/>
    <w:rsid w:val="00345B77"/>
    <w:rsid w:val="00347CE9"/>
    <w:rsid w:val="00352A85"/>
    <w:rsid w:val="00361723"/>
    <w:rsid w:val="00363DE5"/>
    <w:rsid w:val="00364208"/>
    <w:rsid w:val="003710DC"/>
    <w:rsid w:val="003725B6"/>
    <w:rsid w:val="0037341F"/>
    <w:rsid w:val="00377A11"/>
    <w:rsid w:val="00383438"/>
    <w:rsid w:val="003838BD"/>
    <w:rsid w:val="003912C9"/>
    <w:rsid w:val="00397905"/>
    <w:rsid w:val="003B3357"/>
    <w:rsid w:val="003B6606"/>
    <w:rsid w:val="003B79E3"/>
    <w:rsid w:val="003C00F8"/>
    <w:rsid w:val="003D1CDB"/>
    <w:rsid w:val="003D5F44"/>
    <w:rsid w:val="003D7FEE"/>
    <w:rsid w:val="003E2C82"/>
    <w:rsid w:val="003E3B8F"/>
    <w:rsid w:val="003E7282"/>
    <w:rsid w:val="003F1ABD"/>
    <w:rsid w:val="0040699F"/>
    <w:rsid w:val="004117FF"/>
    <w:rsid w:val="0041252B"/>
    <w:rsid w:val="0041519E"/>
    <w:rsid w:val="00421997"/>
    <w:rsid w:val="0042491D"/>
    <w:rsid w:val="00425D08"/>
    <w:rsid w:val="00425E87"/>
    <w:rsid w:val="004261D6"/>
    <w:rsid w:val="00426965"/>
    <w:rsid w:val="0042699E"/>
    <w:rsid w:val="00433D79"/>
    <w:rsid w:val="004413A8"/>
    <w:rsid w:val="004426DF"/>
    <w:rsid w:val="004430A4"/>
    <w:rsid w:val="00443D3A"/>
    <w:rsid w:val="0044649A"/>
    <w:rsid w:val="00447415"/>
    <w:rsid w:val="00447D6D"/>
    <w:rsid w:val="004505F3"/>
    <w:rsid w:val="00450808"/>
    <w:rsid w:val="00453C68"/>
    <w:rsid w:val="00455AE3"/>
    <w:rsid w:val="004618AC"/>
    <w:rsid w:val="00462E68"/>
    <w:rsid w:val="00464B05"/>
    <w:rsid w:val="00465785"/>
    <w:rsid w:val="00466454"/>
    <w:rsid w:val="00485658"/>
    <w:rsid w:val="00485790"/>
    <w:rsid w:val="004858BF"/>
    <w:rsid w:val="00486D5E"/>
    <w:rsid w:val="004906C1"/>
    <w:rsid w:val="00492A4A"/>
    <w:rsid w:val="004948D7"/>
    <w:rsid w:val="00497659"/>
    <w:rsid w:val="004977EE"/>
    <w:rsid w:val="004A26A8"/>
    <w:rsid w:val="004A708F"/>
    <w:rsid w:val="004B05B0"/>
    <w:rsid w:val="004B0DF6"/>
    <w:rsid w:val="004B1CAA"/>
    <w:rsid w:val="004B45AD"/>
    <w:rsid w:val="004B4A54"/>
    <w:rsid w:val="004B5885"/>
    <w:rsid w:val="004C2897"/>
    <w:rsid w:val="004C28CA"/>
    <w:rsid w:val="004C4A74"/>
    <w:rsid w:val="004D2688"/>
    <w:rsid w:val="004D420C"/>
    <w:rsid w:val="004D4B38"/>
    <w:rsid w:val="004D4E3D"/>
    <w:rsid w:val="004D613C"/>
    <w:rsid w:val="004D69A7"/>
    <w:rsid w:val="004E2EEE"/>
    <w:rsid w:val="004E7ACD"/>
    <w:rsid w:val="004E7B88"/>
    <w:rsid w:val="004E7D92"/>
    <w:rsid w:val="00511D78"/>
    <w:rsid w:val="00515D6F"/>
    <w:rsid w:val="00517AF5"/>
    <w:rsid w:val="00524628"/>
    <w:rsid w:val="005255C4"/>
    <w:rsid w:val="0053209A"/>
    <w:rsid w:val="005363DE"/>
    <w:rsid w:val="00537234"/>
    <w:rsid w:val="00542AFD"/>
    <w:rsid w:val="00551E4A"/>
    <w:rsid w:val="00552730"/>
    <w:rsid w:val="005543B6"/>
    <w:rsid w:val="005554EA"/>
    <w:rsid w:val="005554F0"/>
    <w:rsid w:val="00560D02"/>
    <w:rsid w:val="00571669"/>
    <w:rsid w:val="00581742"/>
    <w:rsid w:val="00582DC9"/>
    <w:rsid w:val="005906DF"/>
    <w:rsid w:val="00592FA0"/>
    <w:rsid w:val="00594C15"/>
    <w:rsid w:val="00597174"/>
    <w:rsid w:val="005A00F1"/>
    <w:rsid w:val="005A079F"/>
    <w:rsid w:val="005A154A"/>
    <w:rsid w:val="005A6581"/>
    <w:rsid w:val="005B015C"/>
    <w:rsid w:val="005C2AF3"/>
    <w:rsid w:val="005D3306"/>
    <w:rsid w:val="005D56B2"/>
    <w:rsid w:val="005D616D"/>
    <w:rsid w:val="005D6837"/>
    <w:rsid w:val="005D7722"/>
    <w:rsid w:val="005D7C42"/>
    <w:rsid w:val="005E24B4"/>
    <w:rsid w:val="005E54AC"/>
    <w:rsid w:val="005E7309"/>
    <w:rsid w:val="005E7969"/>
    <w:rsid w:val="00602656"/>
    <w:rsid w:val="00602F40"/>
    <w:rsid w:val="00603547"/>
    <w:rsid w:val="00610FE7"/>
    <w:rsid w:val="006124DE"/>
    <w:rsid w:val="00612DA0"/>
    <w:rsid w:val="006130BD"/>
    <w:rsid w:val="006149D5"/>
    <w:rsid w:val="00614A7D"/>
    <w:rsid w:val="006155A8"/>
    <w:rsid w:val="00616B1A"/>
    <w:rsid w:val="00617E8D"/>
    <w:rsid w:val="006274C7"/>
    <w:rsid w:val="006308DB"/>
    <w:rsid w:val="0063508D"/>
    <w:rsid w:val="00642DFC"/>
    <w:rsid w:val="0064523E"/>
    <w:rsid w:val="006465B7"/>
    <w:rsid w:val="0065119C"/>
    <w:rsid w:val="00651C41"/>
    <w:rsid w:val="00652805"/>
    <w:rsid w:val="0065404C"/>
    <w:rsid w:val="006545C7"/>
    <w:rsid w:val="00654D77"/>
    <w:rsid w:val="00656D55"/>
    <w:rsid w:val="00660749"/>
    <w:rsid w:val="006675BD"/>
    <w:rsid w:val="00667767"/>
    <w:rsid w:val="00671D01"/>
    <w:rsid w:val="0068192F"/>
    <w:rsid w:val="0068314A"/>
    <w:rsid w:val="0068616C"/>
    <w:rsid w:val="00687FE9"/>
    <w:rsid w:val="0069290D"/>
    <w:rsid w:val="00696D52"/>
    <w:rsid w:val="00696FDB"/>
    <w:rsid w:val="006979D1"/>
    <w:rsid w:val="00697EB3"/>
    <w:rsid w:val="006A18E2"/>
    <w:rsid w:val="006A19CC"/>
    <w:rsid w:val="006A4A44"/>
    <w:rsid w:val="006B0FE9"/>
    <w:rsid w:val="006C13B4"/>
    <w:rsid w:val="006D0B7F"/>
    <w:rsid w:val="006D2E40"/>
    <w:rsid w:val="006D3697"/>
    <w:rsid w:val="006D6DE6"/>
    <w:rsid w:val="006E3C83"/>
    <w:rsid w:val="006E45E7"/>
    <w:rsid w:val="006F0109"/>
    <w:rsid w:val="006F05C9"/>
    <w:rsid w:val="006F0A22"/>
    <w:rsid w:val="006F0D31"/>
    <w:rsid w:val="006F3507"/>
    <w:rsid w:val="006F5F20"/>
    <w:rsid w:val="00704848"/>
    <w:rsid w:val="00705FEE"/>
    <w:rsid w:val="00706C23"/>
    <w:rsid w:val="00710FFC"/>
    <w:rsid w:val="007129D4"/>
    <w:rsid w:val="00715033"/>
    <w:rsid w:val="00720B62"/>
    <w:rsid w:val="00736E34"/>
    <w:rsid w:val="00737226"/>
    <w:rsid w:val="00745E25"/>
    <w:rsid w:val="00747883"/>
    <w:rsid w:val="00751BA9"/>
    <w:rsid w:val="00755D68"/>
    <w:rsid w:val="00757381"/>
    <w:rsid w:val="00760619"/>
    <w:rsid w:val="00761BE8"/>
    <w:rsid w:val="00763328"/>
    <w:rsid w:val="0077173E"/>
    <w:rsid w:val="00772415"/>
    <w:rsid w:val="007740E6"/>
    <w:rsid w:val="007806EB"/>
    <w:rsid w:val="00780AE0"/>
    <w:rsid w:val="00791586"/>
    <w:rsid w:val="00793D9D"/>
    <w:rsid w:val="00796984"/>
    <w:rsid w:val="007A1B03"/>
    <w:rsid w:val="007A429A"/>
    <w:rsid w:val="007A7373"/>
    <w:rsid w:val="007B3515"/>
    <w:rsid w:val="007C2DF1"/>
    <w:rsid w:val="007C5823"/>
    <w:rsid w:val="007D67A5"/>
    <w:rsid w:val="007D68D6"/>
    <w:rsid w:val="007E0EB1"/>
    <w:rsid w:val="007E20EB"/>
    <w:rsid w:val="007E22DA"/>
    <w:rsid w:val="007F6729"/>
    <w:rsid w:val="008052EF"/>
    <w:rsid w:val="0080618E"/>
    <w:rsid w:val="008157F9"/>
    <w:rsid w:val="008168D7"/>
    <w:rsid w:val="00817948"/>
    <w:rsid w:val="00820353"/>
    <w:rsid w:val="00826D00"/>
    <w:rsid w:val="0083015F"/>
    <w:rsid w:val="008309E2"/>
    <w:rsid w:val="00842DDC"/>
    <w:rsid w:val="00843E08"/>
    <w:rsid w:val="00845DA4"/>
    <w:rsid w:val="00847F10"/>
    <w:rsid w:val="0085037F"/>
    <w:rsid w:val="00863806"/>
    <w:rsid w:val="00866A57"/>
    <w:rsid w:val="00867733"/>
    <w:rsid w:val="00882011"/>
    <w:rsid w:val="0088342D"/>
    <w:rsid w:val="00883ACB"/>
    <w:rsid w:val="00885EB6"/>
    <w:rsid w:val="00886852"/>
    <w:rsid w:val="008A0177"/>
    <w:rsid w:val="008A0D6D"/>
    <w:rsid w:val="008A7AF2"/>
    <w:rsid w:val="008B26C3"/>
    <w:rsid w:val="008B60CB"/>
    <w:rsid w:val="008C03C0"/>
    <w:rsid w:val="008C72BB"/>
    <w:rsid w:val="008C72DB"/>
    <w:rsid w:val="008E4E97"/>
    <w:rsid w:val="008E6841"/>
    <w:rsid w:val="008F1D06"/>
    <w:rsid w:val="008F28E7"/>
    <w:rsid w:val="008F301B"/>
    <w:rsid w:val="008F3086"/>
    <w:rsid w:val="008F63AA"/>
    <w:rsid w:val="0090750C"/>
    <w:rsid w:val="009147A1"/>
    <w:rsid w:val="009147AD"/>
    <w:rsid w:val="009219C3"/>
    <w:rsid w:val="00922564"/>
    <w:rsid w:val="00923AC6"/>
    <w:rsid w:val="00930B12"/>
    <w:rsid w:val="00933809"/>
    <w:rsid w:val="00936885"/>
    <w:rsid w:val="00942F97"/>
    <w:rsid w:val="009439B0"/>
    <w:rsid w:val="00943D89"/>
    <w:rsid w:val="00944212"/>
    <w:rsid w:val="00950A81"/>
    <w:rsid w:val="00954256"/>
    <w:rsid w:val="009565D9"/>
    <w:rsid w:val="00960A00"/>
    <w:rsid w:val="00961EB4"/>
    <w:rsid w:val="0096468D"/>
    <w:rsid w:val="00973062"/>
    <w:rsid w:val="00973591"/>
    <w:rsid w:val="00977B7C"/>
    <w:rsid w:val="00977EC6"/>
    <w:rsid w:val="0098094E"/>
    <w:rsid w:val="00985CF7"/>
    <w:rsid w:val="009915CF"/>
    <w:rsid w:val="00995113"/>
    <w:rsid w:val="00995508"/>
    <w:rsid w:val="00995C23"/>
    <w:rsid w:val="009965D6"/>
    <w:rsid w:val="009A347B"/>
    <w:rsid w:val="009A6230"/>
    <w:rsid w:val="009A7126"/>
    <w:rsid w:val="009B3A3F"/>
    <w:rsid w:val="009B4B83"/>
    <w:rsid w:val="009B53E2"/>
    <w:rsid w:val="009C03F2"/>
    <w:rsid w:val="009C1840"/>
    <w:rsid w:val="009C222F"/>
    <w:rsid w:val="009C2249"/>
    <w:rsid w:val="009C2E45"/>
    <w:rsid w:val="009D21F6"/>
    <w:rsid w:val="009D48D7"/>
    <w:rsid w:val="009D6262"/>
    <w:rsid w:val="009D7DCB"/>
    <w:rsid w:val="009E32CA"/>
    <w:rsid w:val="009E499A"/>
    <w:rsid w:val="009E7575"/>
    <w:rsid w:val="009F68E7"/>
    <w:rsid w:val="00A02A6A"/>
    <w:rsid w:val="00A075F0"/>
    <w:rsid w:val="00A11EBD"/>
    <w:rsid w:val="00A22EF5"/>
    <w:rsid w:val="00A24394"/>
    <w:rsid w:val="00A30BB5"/>
    <w:rsid w:val="00A33A28"/>
    <w:rsid w:val="00A3459F"/>
    <w:rsid w:val="00A43CFA"/>
    <w:rsid w:val="00A44825"/>
    <w:rsid w:val="00A45D0F"/>
    <w:rsid w:val="00A51D24"/>
    <w:rsid w:val="00A5577D"/>
    <w:rsid w:val="00A55D0F"/>
    <w:rsid w:val="00A6498E"/>
    <w:rsid w:val="00A65A3F"/>
    <w:rsid w:val="00A715A0"/>
    <w:rsid w:val="00A74C6C"/>
    <w:rsid w:val="00A80936"/>
    <w:rsid w:val="00A81B12"/>
    <w:rsid w:val="00A82DDA"/>
    <w:rsid w:val="00A91C41"/>
    <w:rsid w:val="00AA14A8"/>
    <w:rsid w:val="00AB3F8D"/>
    <w:rsid w:val="00AB4AF7"/>
    <w:rsid w:val="00AB4DDE"/>
    <w:rsid w:val="00AB5B0C"/>
    <w:rsid w:val="00AB6522"/>
    <w:rsid w:val="00AB7891"/>
    <w:rsid w:val="00AC0012"/>
    <w:rsid w:val="00AC0705"/>
    <w:rsid w:val="00AC2DDF"/>
    <w:rsid w:val="00AC40EF"/>
    <w:rsid w:val="00AC55EA"/>
    <w:rsid w:val="00AC628D"/>
    <w:rsid w:val="00AC66D7"/>
    <w:rsid w:val="00AC7578"/>
    <w:rsid w:val="00AD1810"/>
    <w:rsid w:val="00AD523A"/>
    <w:rsid w:val="00AD69C6"/>
    <w:rsid w:val="00AD76D9"/>
    <w:rsid w:val="00AD7F7C"/>
    <w:rsid w:val="00AE01B6"/>
    <w:rsid w:val="00AE7A1E"/>
    <w:rsid w:val="00AF5DAC"/>
    <w:rsid w:val="00AF65A9"/>
    <w:rsid w:val="00B11B42"/>
    <w:rsid w:val="00B12C6E"/>
    <w:rsid w:val="00B13195"/>
    <w:rsid w:val="00B202F2"/>
    <w:rsid w:val="00B213A8"/>
    <w:rsid w:val="00B22F7D"/>
    <w:rsid w:val="00B22FC2"/>
    <w:rsid w:val="00B2433B"/>
    <w:rsid w:val="00B25597"/>
    <w:rsid w:val="00B3075B"/>
    <w:rsid w:val="00B403A5"/>
    <w:rsid w:val="00B41DAA"/>
    <w:rsid w:val="00B52CEC"/>
    <w:rsid w:val="00B56EE3"/>
    <w:rsid w:val="00B60E7E"/>
    <w:rsid w:val="00B6214C"/>
    <w:rsid w:val="00B622C0"/>
    <w:rsid w:val="00B66C1E"/>
    <w:rsid w:val="00B720B8"/>
    <w:rsid w:val="00B72256"/>
    <w:rsid w:val="00B806E7"/>
    <w:rsid w:val="00B83D84"/>
    <w:rsid w:val="00B85850"/>
    <w:rsid w:val="00B86C74"/>
    <w:rsid w:val="00BA20F6"/>
    <w:rsid w:val="00BA4FD4"/>
    <w:rsid w:val="00BA7278"/>
    <w:rsid w:val="00BA7AB9"/>
    <w:rsid w:val="00BB08AC"/>
    <w:rsid w:val="00BB0EF3"/>
    <w:rsid w:val="00BB7AD2"/>
    <w:rsid w:val="00BC046A"/>
    <w:rsid w:val="00BC0697"/>
    <w:rsid w:val="00BC3EE3"/>
    <w:rsid w:val="00BC3F4D"/>
    <w:rsid w:val="00BC493B"/>
    <w:rsid w:val="00BC70BF"/>
    <w:rsid w:val="00BD139B"/>
    <w:rsid w:val="00BD46F6"/>
    <w:rsid w:val="00BD62FF"/>
    <w:rsid w:val="00BE285E"/>
    <w:rsid w:val="00BE4B3C"/>
    <w:rsid w:val="00BF0ABE"/>
    <w:rsid w:val="00BF128A"/>
    <w:rsid w:val="00BF5E06"/>
    <w:rsid w:val="00BF73CF"/>
    <w:rsid w:val="00C008B1"/>
    <w:rsid w:val="00C05FB4"/>
    <w:rsid w:val="00C109B9"/>
    <w:rsid w:val="00C205C0"/>
    <w:rsid w:val="00C233AF"/>
    <w:rsid w:val="00C33E72"/>
    <w:rsid w:val="00C3795E"/>
    <w:rsid w:val="00C451C4"/>
    <w:rsid w:val="00C459AA"/>
    <w:rsid w:val="00C471AA"/>
    <w:rsid w:val="00C53F0C"/>
    <w:rsid w:val="00C612B4"/>
    <w:rsid w:val="00C6551C"/>
    <w:rsid w:val="00C65B10"/>
    <w:rsid w:val="00C71835"/>
    <w:rsid w:val="00C7192F"/>
    <w:rsid w:val="00C73F40"/>
    <w:rsid w:val="00C75E48"/>
    <w:rsid w:val="00C772E0"/>
    <w:rsid w:val="00C77359"/>
    <w:rsid w:val="00C77EF3"/>
    <w:rsid w:val="00C808BD"/>
    <w:rsid w:val="00C824BA"/>
    <w:rsid w:val="00C86A4B"/>
    <w:rsid w:val="00C91297"/>
    <w:rsid w:val="00C95C1D"/>
    <w:rsid w:val="00CA43C1"/>
    <w:rsid w:val="00CA57DB"/>
    <w:rsid w:val="00CC6D9A"/>
    <w:rsid w:val="00CD1676"/>
    <w:rsid w:val="00CE0237"/>
    <w:rsid w:val="00CE1E29"/>
    <w:rsid w:val="00CE6963"/>
    <w:rsid w:val="00CE7E65"/>
    <w:rsid w:val="00CF14C4"/>
    <w:rsid w:val="00CF5F83"/>
    <w:rsid w:val="00D01286"/>
    <w:rsid w:val="00D15E3C"/>
    <w:rsid w:val="00D21B8C"/>
    <w:rsid w:val="00D22351"/>
    <w:rsid w:val="00D23D1A"/>
    <w:rsid w:val="00D2725B"/>
    <w:rsid w:val="00D31CD6"/>
    <w:rsid w:val="00D369E3"/>
    <w:rsid w:val="00D37265"/>
    <w:rsid w:val="00D401A4"/>
    <w:rsid w:val="00D442CF"/>
    <w:rsid w:val="00D62703"/>
    <w:rsid w:val="00D64B92"/>
    <w:rsid w:val="00D65FA5"/>
    <w:rsid w:val="00D67024"/>
    <w:rsid w:val="00D70F79"/>
    <w:rsid w:val="00D7197E"/>
    <w:rsid w:val="00D74517"/>
    <w:rsid w:val="00D81B7F"/>
    <w:rsid w:val="00D81EC8"/>
    <w:rsid w:val="00D867AF"/>
    <w:rsid w:val="00D87E66"/>
    <w:rsid w:val="00D914C1"/>
    <w:rsid w:val="00D93E8E"/>
    <w:rsid w:val="00D96FF5"/>
    <w:rsid w:val="00DA440A"/>
    <w:rsid w:val="00DA546D"/>
    <w:rsid w:val="00DB7B04"/>
    <w:rsid w:val="00DB7EE3"/>
    <w:rsid w:val="00DC0B36"/>
    <w:rsid w:val="00DC37A4"/>
    <w:rsid w:val="00DC4184"/>
    <w:rsid w:val="00DD2626"/>
    <w:rsid w:val="00DE1770"/>
    <w:rsid w:val="00DE1CDC"/>
    <w:rsid w:val="00DE3DC2"/>
    <w:rsid w:val="00DF071C"/>
    <w:rsid w:val="00DF50F7"/>
    <w:rsid w:val="00DF526E"/>
    <w:rsid w:val="00DF635A"/>
    <w:rsid w:val="00E00BA1"/>
    <w:rsid w:val="00E0381C"/>
    <w:rsid w:val="00E04EFD"/>
    <w:rsid w:val="00E1323E"/>
    <w:rsid w:val="00E13AEF"/>
    <w:rsid w:val="00E154D9"/>
    <w:rsid w:val="00E22B39"/>
    <w:rsid w:val="00E24B58"/>
    <w:rsid w:val="00E358D1"/>
    <w:rsid w:val="00E364CF"/>
    <w:rsid w:val="00E42B4C"/>
    <w:rsid w:val="00E45198"/>
    <w:rsid w:val="00E45D1A"/>
    <w:rsid w:val="00E47C15"/>
    <w:rsid w:val="00E53B9B"/>
    <w:rsid w:val="00E556D4"/>
    <w:rsid w:val="00E5617F"/>
    <w:rsid w:val="00E5636A"/>
    <w:rsid w:val="00E61D66"/>
    <w:rsid w:val="00E628F8"/>
    <w:rsid w:val="00E6305C"/>
    <w:rsid w:val="00E65825"/>
    <w:rsid w:val="00E70688"/>
    <w:rsid w:val="00E70E6C"/>
    <w:rsid w:val="00E73AED"/>
    <w:rsid w:val="00E74166"/>
    <w:rsid w:val="00E76D27"/>
    <w:rsid w:val="00E82AF5"/>
    <w:rsid w:val="00E83E77"/>
    <w:rsid w:val="00E87B70"/>
    <w:rsid w:val="00E9247A"/>
    <w:rsid w:val="00E947D1"/>
    <w:rsid w:val="00EA1BBF"/>
    <w:rsid w:val="00EA464F"/>
    <w:rsid w:val="00EA494D"/>
    <w:rsid w:val="00EB1872"/>
    <w:rsid w:val="00EB1D4B"/>
    <w:rsid w:val="00EB3D88"/>
    <w:rsid w:val="00EB6A4C"/>
    <w:rsid w:val="00EB6D9C"/>
    <w:rsid w:val="00ED7180"/>
    <w:rsid w:val="00ED7ECF"/>
    <w:rsid w:val="00EE1235"/>
    <w:rsid w:val="00EE4CAD"/>
    <w:rsid w:val="00EE5D30"/>
    <w:rsid w:val="00EF1DB2"/>
    <w:rsid w:val="00EF6A9D"/>
    <w:rsid w:val="00F033E5"/>
    <w:rsid w:val="00F03F97"/>
    <w:rsid w:val="00F05E32"/>
    <w:rsid w:val="00F113AE"/>
    <w:rsid w:val="00F12730"/>
    <w:rsid w:val="00F140D0"/>
    <w:rsid w:val="00F1434E"/>
    <w:rsid w:val="00F15BC3"/>
    <w:rsid w:val="00F16965"/>
    <w:rsid w:val="00F16CDA"/>
    <w:rsid w:val="00F17340"/>
    <w:rsid w:val="00F17C77"/>
    <w:rsid w:val="00F20318"/>
    <w:rsid w:val="00F20405"/>
    <w:rsid w:val="00F21C19"/>
    <w:rsid w:val="00F2201E"/>
    <w:rsid w:val="00F23B86"/>
    <w:rsid w:val="00F25F95"/>
    <w:rsid w:val="00F272DC"/>
    <w:rsid w:val="00F27A08"/>
    <w:rsid w:val="00F32A51"/>
    <w:rsid w:val="00F35169"/>
    <w:rsid w:val="00F35B8F"/>
    <w:rsid w:val="00F36154"/>
    <w:rsid w:val="00F40143"/>
    <w:rsid w:val="00F403BE"/>
    <w:rsid w:val="00F4385C"/>
    <w:rsid w:val="00F46202"/>
    <w:rsid w:val="00F501C6"/>
    <w:rsid w:val="00F53EB3"/>
    <w:rsid w:val="00F558ED"/>
    <w:rsid w:val="00F564C3"/>
    <w:rsid w:val="00F57514"/>
    <w:rsid w:val="00F64615"/>
    <w:rsid w:val="00F64BB5"/>
    <w:rsid w:val="00F665E9"/>
    <w:rsid w:val="00F66B85"/>
    <w:rsid w:val="00F74FEC"/>
    <w:rsid w:val="00F81E96"/>
    <w:rsid w:val="00F914A3"/>
    <w:rsid w:val="00FA064D"/>
    <w:rsid w:val="00FA2C1B"/>
    <w:rsid w:val="00FA5D55"/>
    <w:rsid w:val="00FA70BC"/>
    <w:rsid w:val="00FB2384"/>
    <w:rsid w:val="00FB49D0"/>
    <w:rsid w:val="00FB7480"/>
    <w:rsid w:val="00FC0312"/>
    <w:rsid w:val="00FC50E2"/>
    <w:rsid w:val="00FC5AA7"/>
    <w:rsid w:val="00FD0DC4"/>
    <w:rsid w:val="00FD17BE"/>
    <w:rsid w:val="00FD27C9"/>
    <w:rsid w:val="00FD518D"/>
    <w:rsid w:val="00FE24C5"/>
    <w:rsid w:val="00FF58E5"/>
    <w:rsid w:val="00FF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color="#00b050">
      <v:fill color="white" on="f"/>
      <v:stroke color="#00b050" weight="3pt"/>
    </o:shapedefaults>
    <o:shapelayout v:ext="edit">
      <o:idmap v:ext="edit" data="2"/>
    </o:shapelayout>
  </w:shapeDefaults>
  <w:decimalSymbol w:val=","/>
  <w:listSeparator w:val=";"/>
  <w14:docId w14:val="47FB6FF1"/>
  <w15:chartTrackingRefBased/>
  <w15:docId w15:val="{983BAF81-E917-4164-AE70-A3E328EDE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DA0"/>
    <w:pPr>
      <w:spacing w:after="0" w:line="240" w:lineRule="auto"/>
    </w:pPr>
    <w:rPr>
      <w:lang w:val="en-US"/>
    </w:rPr>
  </w:style>
  <w:style w:type="paragraph" w:styleId="Ttulo1">
    <w:name w:val="heading 1"/>
    <w:aliases w:val="verde"/>
    <w:basedOn w:val="Normal"/>
    <w:next w:val="Normal"/>
    <w:link w:val="Ttulo1Car"/>
    <w:uiPriority w:val="9"/>
    <w:rsid w:val="00377A11"/>
    <w:pPr>
      <w:numPr>
        <w:numId w:val="1"/>
      </w:numPr>
      <w:outlineLvl w:val="0"/>
    </w:pPr>
    <w:rPr>
      <w:b/>
      <w:color w:val="00B050"/>
    </w:rPr>
  </w:style>
  <w:style w:type="paragraph" w:styleId="Ttulo2">
    <w:name w:val="heading 2"/>
    <w:aliases w:val="head 2"/>
    <w:basedOn w:val="Normal"/>
    <w:next w:val="Normal"/>
    <w:link w:val="Ttulo2Car"/>
    <w:uiPriority w:val="9"/>
    <w:unhideWhenUsed/>
    <w:qFormat/>
    <w:rsid w:val="00A715A0"/>
    <w:pPr>
      <w:numPr>
        <w:ilvl w:val="1"/>
        <w:numId w:val="1"/>
      </w:numPr>
      <w:spacing w:before="360" w:after="120" w:line="360" w:lineRule="auto"/>
      <w:ind w:left="680" w:hanging="680"/>
      <w:outlineLvl w:val="1"/>
    </w:pPr>
    <w:rPr>
      <w:b/>
      <w:color w:val="244061" w:themeColor="accent1" w:themeShade="80"/>
    </w:rPr>
  </w:style>
  <w:style w:type="paragraph" w:styleId="Ttulo3">
    <w:name w:val="heading 3"/>
    <w:basedOn w:val="Ttulo2"/>
    <w:next w:val="Normal"/>
    <w:link w:val="Ttulo3Car"/>
    <w:uiPriority w:val="9"/>
    <w:unhideWhenUsed/>
    <w:rsid w:val="00377A11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link w:val="Ttulo4Car"/>
    <w:uiPriority w:val="9"/>
    <w:unhideWhenUsed/>
    <w:rsid w:val="00377A11"/>
    <w:pPr>
      <w:numPr>
        <w:ilvl w:val="3"/>
      </w:numPr>
      <w:outlineLvl w:val="3"/>
    </w:pPr>
  </w:style>
  <w:style w:type="paragraph" w:styleId="Ttulo5">
    <w:name w:val="heading 5"/>
    <w:basedOn w:val="Ttulo4"/>
    <w:next w:val="Normal"/>
    <w:link w:val="Ttulo5Car"/>
    <w:uiPriority w:val="9"/>
    <w:unhideWhenUsed/>
    <w:rsid w:val="00377A11"/>
    <w:pPr>
      <w:numPr>
        <w:ilvl w:val="4"/>
      </w:numPr>
      <w:outlineLvl w:val="4"/>
    </w:pPr>
  </w:style>
  <w:style w:type="paragraph" w:styleId="Ttulo6">
    <w:name w:val="heading 6"/>
    <w:basedOn w:val="Normal"/>
    <w:next w:val="Normal"/>
    <w:link w:val="Ttulo6Car"/>
    <w:uiPriority w:val="9"/>
    <w:semiHidden/>
    <w:unhideWhenUsed/>
    <w:rsid w:val="002A50AF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A50AF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A50AF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A50AF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aliases w:val="head 1"/>
    <w:basedOn w:val="Ttulo1"/>
    <w:next w:val="Normal"/>
    <w:link w:val="SinespaciadoCar"/>
    <w:uiPriority w:val="1"/>
    <w:qFormat/>
    <w:rsid w:val="00A715A0"/>
    <w:pPr>
      <w:pBdr>
        <w:bottom w:val="single" w:sz="4" w:space="1" w:color="002060"/>
      </w:pBdr>
      <w:spacing w:before="360" w:after="120" w:line="360" w:lineRule="auto"/>
      <w:ind w:left="680" w:hanging="680"/>
    </w:pPr>
    <w:rPr>
      <w:color w:val="002060"/>
      <w:sz w:val="24"/>
    </w:rPr>
  </w:style>
  <w:style w:type="character" w:customStyle="1" w:styleId="Ttulo1Car">
    <w:name w:val="Título 1 Car"/>
    <w:aliases w:val="verde Car"/>
    <w:basedOn w:val="Fuentedeprrafopredeter"/>
    <w:link w:val="Ttulo1"/>
    <w:uiPriority w:val="9"/>
    <w:rsid w:val="00377A11"/>
    <w:rPr>
      <w:b/>
      <w:color w:val="00B050"/>
    </w:rPr>
  </w:style>
  <w:style w:type="character" w:customStyle="1" w:styleId="Ttulo2Car">
    <w:name w:val="Título 2 Car"/>
    <w:aliases w:val="head 2 Car"/>
    <w:basedOn w:val="Fuentedeprrafopredeter"/>
    <w:link w:val="Ttulo2"/>
    <w:uiPriority w:val="9"/>
    <w:rsid w:val="00A715A0"/>
    <w:rPr>
      <w:b/>
      <w:color w:val="244061" w:themeColor="accent1" w:themeShade="80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377A11"/>
  </w:style>
  <w:style w:type="character" w:customStyle="1" w:styleId="Ttulo4Car">
    <w:name w:val="Título 4 Car"/>
    <w:basedOn w:val="Fuentedeprrafopredeter"/>
    <w:link w:val="Ttulo4"/>
    <w:uiPriority w:val="9"/>
    <w:rsid w:val="00377A11"/>
  </w:style>
  <w:style w:type="character" w:customStyle="1" w:styleId="Ttulo5Car">
    <w:name w:val="Título 5 Car"/>
    <w:basedOn w:val="Fuentedeprrafopredeter"/>
    <w:link w:val="Ttulo5"/>
    <w:uiPriority w:val="9"/>
    <w:rsid w:val="00377A11"/>
  </w:style>
  <w:style w:type="character" w:styleId="Referenciaintensa">
    <w:name w:val="Intense Reference"/>
    <w:basedOn w:val="Fuentedeprrafopredeter"/>
    <w:uiPriority w:val="32"/>
    <w:qFormat/>
    <w:rsid w:val="00377A11"/>
    <w:rPr>
      <w:b/>
      <w:bCs/>
      <w:smallCaps/>
      <w:color w:val="C0504D" w:themeColor="accent2"/>
      <w:spacing w:val="5"/>
      <w:u w:val="single"/>
    </w:rPr>
  </w:style>
  <w:style w:type="character" w:styleId="nfasissutil">
    <w:name w:val="Subtle Emphasis"/>
    <w:basedOn w:val="Fuentedeprrafopredeter"/>
    <w:uiPriority w:val="19"/>
    <w:qFormat/>
    <w:rsid w:val="00377A11"/>
    <w:rPr>
      <w:i/>
      <w:iCs/>
      <w:color w:val="808080" w:themeColor="text1" w:themeTint="7F"/>
    </w:rPr>
  </w:style>
  <w:style w:type="paragraph" w:styleId="Ttulo">
    <w:name w:val="Title"/>
    <w:aliases w:val="head 3"/>
    <w:basedOn w:val="Ttulo3"/>
    <w:next w:val="Normal"/>
    <w:link w:val="TtuloCar"/>
    <w:uiPriority w:val="10"/>
    <w:qFormat/>
    <w:rsid w:val="00246A93"/>
    <w:pPr>
      <w:ind w:left="680" w:hanging="680"/>
      <w:contextualSpacing/>
    </w:pPr>
    <w:rPr>
      <w:rFonts w:eastAsiaTheme="majorEastAsia" w:cstheme="majorBidi"/>
      <w:color w:val="0070C0"/>
      <w:spacing w:val="5"/>
      <w:kern w:val="28"/>
      <w:szCs w:val="52"/>
    </w:rPr>
  </w:style>
  <w:style w:type="character" w:customStyle="1" w:styleId="TtuloCar">
    <w:name w:val="Título Car"/>
    <w:aliases w:val="head 3 Car"/>
    <w:basedOn w:val="Fuentedeprrafopredeter"/>
    <w:link w:val="Ttulo"/>
    <w:uiPriority w:val="10"/>
    <w:rsid w:val="00246A93"/>
    <w:rPr>
      <w:rFonts w:eastAsiaTheme="majorEastAsia" w:cstheme="majorBidi"/>
      <w:b/>
      <w:color w:val="0070C0"/>
      <w:spacing w:val="5"/>
      <w:kern w:val="28"/>
      <w:szCs w:val="5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A50A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A50A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A50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A50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SinespaciadoCar">
    <w:name w:val="Sin espaciado Car"/>
    <w:aliases w:val="head 1 Car"/>
    <w:basedOn w:val="Fuentedeprrafopredeter"/>
    <w:link w:val="Sinespaciado"/>
    <w:uiPriority w:val="1"/>
    <w:rsid w:val="00A715A0"/>
    <w:rPr>
      <w:b/>
      <w:color w:val="002060"/>
      <w:sz w:val="24"/>
      <w:lang w:val="en-US"/>
    </w:rPr>
  </w:style>
  <w:style w:type="paragraph" w:styleId="Subttulo">
    <w:name w:val="Subtitle"/>
    <w:aliases w:val="head 4"/>
    <w:basedOn w:val="Ttulo4"/>
    <w:next w:val="Normal"/>
    <w:link w:val="SubttuloCar"/>
    <w:uiPriority w:val="11"/>
    <w:qFormat/>
    <w:rsid w:val="002A50AF"/>
    <w:pPr>
      <w:numPr>
        <w:ilvl w:val="1"/>
        <w:numId w:val="0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aliases w:val="head 4 Car"/>
    <w:basedOn w:val="Fuentedeprrafopredeter"/>
    <w:link w:val="Subttulo"/>
    <w:uiPriority w:val="11"/>
    <w:rsid w:val="004117FF"/>
    <w:rPr>
      <w:rFonts w:eastAsiaTheme="minorEastAsia"/>
      <w:b/>
      <w:color w:val="5A5A5A" w:themeColor="text1" w:themeTint="A5"/>
      <w:spacing w:val="15"/>
    </w:rPr>
  </w:style>
  <w:style w:type="paragraph" w:styleId="TtuloTDC">
    <w:name w:val="TOC Heading"/>
    <w:basedOn w:val="Ttulo1"/>
    <w:next w:val="Normal"/>
    <w:uiPriority w:val="39"/>
    <w:unhideWhenUsed/>
    <w:qFormat/>
    <w:rsid w:val="002A50AF"/>
    <w:pPr>
      <w:keepNext/>
      <w:keepLines/>
      <w:numPr>
        <w:numId w:val="0"/>
      </w:numPr>
      <w:spacing w:before="24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2A50AF"/>
    <w:pPr>
      <w:ind w:left="220"/>
    </w:pPr>
    <w:rPr>
      <w:smallCap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2A50AF"/>
    <w:rPr>
      <w:color w:val="0000FF" w:themeColor="hyperlink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4117FF"/>
    <w:pPr>
      <w:spacing w:before="120" w:after="120"/>
    </w:pPr>
    <w:rPr>
      <w:b/>
      <w:bCs/>
      <w:caps/>
      <w:sz w:val="20"/>
      <w:szCs w:val="20"/>
    </w:rPr>
  </w:style>
  <w:style w:type="paragraph" w:styleId="TDC3">
    <w:name w:val="toc 3"/>
    <w:basedOn w:val="Normal"/>
    <w:next w:val="Normal"/>
    <w:autoRedefine/>
    <w:uiPriority w:val="39"/>
    <w:unhideWhenUsed/>
    <w:rsid w:val="004117FF"/>
    <w:pPr>
      <w:ind w:left="440"/>
    </w:pPr>
    <w:rPr>
      <w:i/>
      <w:iCs/>
      <w:sz w:val="20"/>
      <w:szCs w:val="20"/>
    </w:rPr>
  </w:style>
  <w:style w:type="paragraph" w:styleId="TDC5">
    <w:name w:val="toc 5"/>
    <w:basedOn w:val="Normal"/>
    <w:next w:val="Normal"/>
    <w:autoRedefine/>
    <w:uiPriority w:val="39"/>
    <w:unhideWhenUsed/>
    <w:rsid w:val="00CE0237"/>
    <w:pPr>
      <w:ind w:left="880"/>
    </w:pPr>
    <w:rPr>
      <w:sz w:val="18"/>
      <w:szCs w:val="18"/>
    </w:rPr>
  </w:style>
  <w:style w:type="paragraph" w:styleId="TDC4">
    <w:name w:val="toc 4"/>
    <w:basedOn w:val="Normal"/>
    <w:next w:val="Normal"/>
    <w:autoRedefine/>
    <w:uiPriority w:val="39"/>
    <w:unhideWhenUsed/>
    <w:rsid w:val="00CE0237"/>
    <w:pPr>
      <w:ind w:left="660"/>
    </w:pPr>
    <w:rPr>
      <w:sz w:val="18"/>
      <w:szCs w:val="18"/>
    </w:rPr>
  </w:style>
  <w:style w:type="paragraph" w:styleId="TDC6">
    <w:name w:val="toc 6"/>
    <w:basedOn w:val="Normal"/>
    <w:next w:val="Normal"/>
    <w:autoRedefine/>
    <w:uiPriority w:val="39"/>
    <w:unhideWhenUsed/>
    <w:rsid w:val="00CE0237"/>
    <w:pPr>
      <w:ind w:left="1100"/>
    </w:pPr>
    <w:rPr>
      <w:sz w:val="18"/>
      <w:szCs w:val="18"/>
    </w:rPr>
  </w:style>
  <w:style w:type="paragraph" w:styleId="TDC7">
    <w:name w:val="toc 7"/>
    <w:basedOn w:val="Normal"/>
    <w:next w:val="Normal"/>
    <w:autoRedefine/>
    <w:uiPriority w:val="39"/>
    <w:unhideWhenUsed/>
    <w:rsid w:val="00CE0237"/>
    <w:pPr>
      <w:ind w:left="1320"/>
    </w:pPr>
    <w:rPr>
      <w:sz w:val="18"/>
      <w:szCs w:val="18"/>
    </w:rPr>
  </w:style>
  <w:style w:type="paragraph" w:styleId="TDC8">
    <w:name w:val="toc 8"/>
    <w:basedOn w:val="Normal"/>
    <w:next w:val="Normal"/>
    <w:autoRedefine/>
    <w:uiPriority w:val="39"/>
    <w:unhideWhenUsed/>
    <w:rsid w:val="00CE0237"/>
    <w:pPr>
      <w:ind w:left="1540"/>
    </w:pPr>
    <w:rPr>
      <w:sz w:val="18"/>
      <w:szCs w:val="18"/>
    </w:rPr>
  </w:style>
  <w:style w:type="paragraph" w:styleId="TDC9">
    <w:name w:val="toc 9"/>
    <w:basedOn w:val="Normal"/>
    <w:next w:val="Normal"/>
    <w:autoRedefine/>
    <w:uiPriority w:val="39"/>
    <w:unhideWhenUsed/>
    <w:rsid w:val="00CE0237"/>
    <w:pPr>
      <w:ind w:left="1760"/>
    </w:pPr>
    <w:rPr>
      <w:sz w:val="18"/>
      <w:szCs w:val="18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C03C0"/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C03C0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C03C0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C03C0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C03C0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8C03C0"/>
    <w:rPr>
      <w:vertAlign w:val="superscript"/>
    </w:rPr>
  </w:style>
  <w:style w:type="paragraph" w:styleId="Prrafodelista">
    <w:name w:val="List Paragraph"/>
    <w:basedOn w:val="Normal"/>
    <w:uiPriority w:val="34"/>
    <w:qFormat/>
    <w:rsid w:val="00FD518D"/>
    <w:pPr>
      <w:ind w:left="720"/>
    </w:pPr>
    <w:rPr>
      <w:rFonts w:ascii="Calibri" w:hAnsi="Calibri" w:cs="Times New Roman"/>
    </w:rPr>
  </w:style>
  <w:style w:type="character" w:styleId="Hipervnculovisitado">
    <w:name w:val="FollowedHyperlink"/>
    <w:basedOn w:val="Fuentedeprrafopredeter"/>
    <w:uiPriority w:val="99"/>
    <w:semiHidden/>
    <w:unhideWhenUsed/>
    <w:rsid w:val="00296ADD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86A4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86A4B"/>
    <w:rPr>
      <w:rFonts w:ascii="Segoe UI" w:hAnsi="Segoe UI" w:cs="Segoe UI"/>
      <w:sz w:val="18"/>
      <w:szCs w:val="18"/>
      <w:lang w:val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C86A4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C86A4B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86A4B"/>
    <w:rPr>
      <w:sz w:val="20"/>
      <w:szCs w:val="20"/>
      <w:lang w:val="en-U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86A4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86A4B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656D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3642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8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3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at.openai.com/c/e39d4cde-d4ef-434a-b32d-5b67ce52b72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hat.openai.com/c/44fb50fc-905f-4be2-bcae-a370fc5c6d75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hat.openai.com/c/f6d2c233-6a5f-4783-a457-72803280cd4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hat.openai.com/c/c6c3d27c-779a-45ba-9694-8e7b8605c057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8575">
          <a:solidFill>
            <a:srgbClr val="0070C0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32393-337B-42E2-AE55-E17FF0F9D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63</Words>
  <Characters>8052</Characters>
  <Application>Microsoft Office Word</Application>
  <DocSecurity>0</DocSecurity>
  <Lines>67</Lines>
  <Paragraphs>18</Paragraphs>
  <ScaleCrop>false</ScaleCrop>
  <Company/>
  <LinksUpToDate>false</LinksUpToDate>
  <CharactersWithSpaces>9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nventario mejoras del proceso 2017</dc:subject>
  <dc:creator>Roberto Ferraro</dc:creator>
  <cp:keywords/>
  <dc:description/>
  <cp:lastModifiedBy>Roberto Ferraro</cp:lastModifiedBy>
  <cp:revision>6</cp:revision>
  <dcterms:created xsi:type="dcterms:W3CDTF">2023-04-15T08:38:00Z</dcterms:created>
  <dcterms:modified xsi:type="dcterms:W3CDTF">2023-04-18T10:03:00Z</dcterms:modified>
</cp:coreProperties>
</file>